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bCs/>
          <w:rPrChange w:id="4" w:author="一语 仲" w:date="2024-04-25T18:26:00Z">
            <w:rPr>
              <w:del w:id="5" w:author="一语 仲" w:date="2024-04-27T15:45:00Z"/>
              <w:rFonts w:ascii="Times New Roman" w:hAnsi="Times New Roman" w:cs="Times New Roman"/>
              <w:b/>
              <w:bCs w:val="0"/>
              <w:sz w:val="24"/>
              <w:szCs w:val="24"/>
            </w:rPr>
          </w:rPrChange>
        </w:rPr>
        <w:pPrChange w:id="6" w:author="一语 仲" w:date="2024-04-25T18:26:00Z">
          <w:pPr>
            <w:pStyle w:val="1"/>
            <w:numPr>
              <w:numId w:val="0"/>
            </w:numPr>
            <w:spacing w:beforeLines="0" w:before="200" w:afterLines="0" w:after="220" w:line="220" w:lineRule="exact"/>
          </w:pPr>
        </w:pPrChange>
      </w:pPr>
      <w:ins w:id="7" w:author="一语 仲" w:date="2024-04-25T18: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C95EAE">
          <w:t xml:space="preserve">disturbances, substantial errors in water state estimation persist, necessitating improved modeling </w:t>
        </w:r>
        <w:proofErr w:type="spellStart"/>
        <w:r w:rsidRPr="00C95EAE">
          <w:t>approaches.</w:t>
        </w:r>
      </w:ins>
    </w:p>
    <w:p w14:paraId="1171CBA2" w14:textId="7786F424" w:rsidR="000341E9" w:rsidRDefault="005003C8">
      <w:pPr>
        <w:pPrChange w:id="8" w:author="一语 仲" w:date="2024-04-27T15:45:00Z">
          <w:pPr>
            <w:pStyle w:val="a0"/>
            <w:ind w:firstLine="238"/>
          </w:pPr>
        </w:pPrChange>
      </w:pPr>
      <w:del w:id="9" w:author="一语 仲" w:date="2024-04-25T18:26:00Z">
        <w:r w:rsidRPr="00EC4792" w:rsidDel="00A47511">
          <w:delText xml:space="preserve">Inadequate water management restricts the reliability and lifetime of </w:delText>
        </w:r>
        <w:bookmarkStart w:id="10" w:name="OLE_LINK61"/>
        <w:r w:rsidR="009C7D8F" w:rsidRPr="009C7D8F" w:rsidDel="00A47511">
          <w:delText>proton exchange membrane</w:delText>
        </w:r>
        <w:bookmarkEnd w:id="10"/>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1" w:author="一语 仲" w:date="2024-04-14T22: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2" w:author="一语 仲" w:date="2024-04-25T18: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w:t>
      </w:r>
      <w:proofErr w:type="spellEnd"/>
      <w:r w:rsidR="002E25C3" w:rsidRPr="00EC4792">
        <w:t>, i</w:t>
      </w:r>
      <w:r w:rsidR="00B33E82" w:rsidRPr="00EC4792">
        <w:t xml:space="preserve">n this </w:t>
      </w:r>
      <w:r w:rsidR="002E25C3" w:rsidRPr="00EC4792">
        <w:t>work</w:t>
      </w:r>
      <w:r w:rsidR="00B33E82" w:rsidRPr="00EC4792">
        <w:t xml:space="preserve">, </w:t>
      </w:r>
      <w:bookmarkStart w:id="13"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3"/>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4" w:author="一语 仲" w:date="2024-04-17T21:23:00Z">
        <w:r w:rsidR="00322A00">
          <w:rPr>
            <w:rFonts w:hint="eastAsia"/>
          </w:rPr>
          <w:t>, a</w:t>
        </w:r>
      </w:ins>
      <w:ins w:id="15" w:author="一语 仲" w:date="2024-04-25T18:18:00Z">
        <w:r w:rsidR="00D402EC">
          <w:rPr>
            <w:rFonts w:hint="eastAsia"/>
          </w:rPr>
          <w:t xml:space="preserve"> method</w:t>
        </w:r>
      </w:ins>
      <w:ins w:id="16" w:author="一语 仲" w:date="2024-04-17T21:23:00Z">
        <w:r w:rsidR="00322A00">
          <w:rPr>
            <w:rFonts w:hint="eastAsia"/>
          </w:rPr>
          <w:t xml:space="preserve"> </w:t>
        </w:r>
      </w:ins>
      <w:ins w:id="17" w:author="一语 仲" w:date="2024-04-25T18:17:00Z">
        <w:r w:rsidR="00D402EC" w:rsidRPr="00D402EC">
          <w:rPr>
            <w:rPrChange w:id="18" w:author="一语 仲" w:date="2024-04-25T18:18:00Z">
              <w:rPr>
                <w:color w:val="5B9BD5"/>
              </w:rPr>
            </w:rPrChange>
          </w:rPr>
          <w:t>that synergistically combines the information acquired from a multitude of sensors</w:t>
        </w:r>
      </w:ins>
      <w:ins w:id="19" w:author="一语 仲" w:date="2024-04-25T18:18:00Z">
        <w:r w:rsidR="00AD359F">
          <w:rPr>
            <w:rFonts w:hint="eastAsia"/>
          </w:rPr>
          <w:t>, i</w:t>
        </w:r>
      </w:ins>
      <w:ins w:id="20" w:author="一语 仲" w:date="2024-04-25T18:17:00Z">
        <w:r w:rsidR="00D402EC" w:rsidRPr="00D402EC">
          <w:rPr>
            <w:rPrChange w:id="21" w:author="一语 仲" w:date="2024-04-25T18: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lastRenderedPageBreak/>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2" w:name="OLE_LINK49"/>
            <m:oMath>
              <m:r>
                <w:rPr>
                  <w:rFonts w:ascii="Cambria Math" w:hAnsi="Cambria Math" w:cs="Times New Roman"/>
                  <w:szCs w:val="21"/>
                </w:rPr>
                <m:t>s</m:t>
              </m:r>
            </m:oMath>
            <w:bookmarkEnd w:id="2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3" w:name="OLE_LINK32"/>
            <w:r w:rsidRPr="00F4580E">
              <w:rPr>
                <w:rFonts w:cs="Times New Roman"/>
                <w:szCs w:val="21"/>
              </w:rPr>
              <w:t>Dry Air</w:t>
            </w:r>
            <w:bookmarkEnd w:id="2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597C49B1" w:rsidR="00156E9C" w:rsidRPr="00921E12" w:rsidRDefault="00B26136" w:rsidP="00921E12">
      <w:pPr>
        <w:rPr>
          <w:color w:val="000000"/>
          <w:szCs w:val="21"/>
        </w:rPr>
      </w:pPr>
      <w:bookmarkStart w:id="2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5" w:name="OLE_LINK73"/>
      <w:bookmarkStart w:id="2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5"/>
      <w:bookmarkEnd w:id="2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7" w:name="OLE_LINK26"/>
      <w:r w:rsidR="00815A84" w:rsidRPr="003B6552">
        <w:rPr>
          <w:sz w:val="24"/>
          <w:szCs w:val="24"/>
        </w:rPr>
        <w:t>the internal state of the PEMFC can be estimated online by simplifying the mechanism model</w:t>
      </w:r>
      <w:bookmarkEnd w:id="2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p>
    <w:bookmarkEnd w:id="24"/>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28" w:name="OLE_LINK83"/>
      <w:bookmarkStart w:id="29" w:name="OLE_LINK84"/>
      <w:r w:rsidR="00156E9C" w:rsidRPr="00920508">
        <w:rPr>
          <w:sz w:val="24"/>
          <w:szCs w:val="24"/>
        </w:rPr>
        <w:t xml:space="preserve">mechanism </w:t>
      </w:r>
      <w:bookmarkEnd w:id="28"/>
      <w:bookmarkEnd w:id="29"/>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0" w:name="OLE_LINK50"/>
      <w:r w:rsidR="00B61357">
        <w:rPr>
          <w:sz w:val="24"/>
          <w:szCs w:val="24"/>
        </w:rPr>
        <w:t>GDL</w:t>
      </w:r>
      <w:bookmarkEnd w:id="30"/>
      <w:r w:rsidR="00163D23" w:rsidRPr="00920508">
        <w:rPr>
          <w:sz w:val="24"/>
          <w:szCs w:val="24"/>
        </w:rPr>
        <w:t xml:space="preserve"> based on the serial unscented Kalman filter </w:t>
      </w:r>
      <w:r w:rsidR="00163D23" w:rsidRPr="00920508">
        <w:rPr>
          <w:sz w:val="24"/>
          <w:szCs w:val="24"/>
        </w:rPr>
        <w:lastRenderedPageBreak/>
        <w:t>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31" w:name="OLE_LINK87"/>
      <w:bookmarkStart w:id="32" w:name="OLE_LINK88"/>
      <w:r w:rsidR="00A02C52" w:rsidRPr="00862682">
        <w:rPr>
          <w:sz w:val="24"/>
          <w:szCs w:val="24"/>
          <w:highlight w:val="yellow"/>
        </w:rPr>
        <w:t>simulation</w:t>
      </w:r>
      <w:bookmarkEnd w:id="31"/>
      <w:bookmarkEnd w:id="32"/>
      <w:r w:rsidR="00A02C52" w:rsidRPr="00862682">
        <w:rPr>
          <w:sz w:val="24"/>
          <w:szCs w:val="24"/>
          <w:highlight w:val="yellow"/>
        </w:rPr>
        <w:t xml:space="preserve"> and experiment</w:t>
      </w:r>
      <w:ins w:id="33" w:author="一语 仲" w:date="2024-04-14T22:48:00Z">
        <w:r w:rsidR="00CF5864" w:rsidRPr="00862682">
          <w:rPr>
            <w:rFonts w:hint="eastAsia"/>
            <w:sz w:val="24"/>
            <w:szCs w:val="24"/>
            <w:highlight w:val="yellow"/>
          </w:rPr>
          <w:t xml:space="preserve"> by Ba</w:t>
        </w:r>
      </w:ins>
      <w:ins w:id="34" w:author="一语 仲" w:date="2024-04-14T22:49:00Z">
        <w:r w:rsidR="00CF5864" w:rsidRPr="00862682">
          <w:rPr>
            <w:rFonts w:hint="eastAsia"/>
            <w:sz w:val="24"/>
            <w:szCs w:val="24"/>
            <w:highlight w:val="yellow"/>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5"/>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6" w:name="_Ref139642600"/>
      <w:r w:rsidRPr="00B61357">
        <w:rPr>
          <w:rFonts w:ascii="Times New Roman" w:hAnsi="Times New Roman" w:cs="Times New Roman"/>
          <w:b/>
          <w:bCs w:val="0"/>
          <w:sz w:val="24"/>
          <w:szCs w:val="24"/>
        </w:rPr>
        <w:t>Numerical modeling</w:t>
      </w:r>
      <w:bookmarkEnd w:id="3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38" w:author="一语 仲" w:date="2024-04-25T18: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C34087" w:rsidRDefault="00C34087">
      <w:pPr>
        <w:pStyle w:val="a0"/>
        <w:ind w:firstLine="238"/>
        <w:rPr>
          <w:ins w:id="39" w:author="一语 仲" w:date="2024-04-25T18:06:00Z"/>
          <w:sz w:val="24"/>
          <w:szCs w:val="24"/>
          <w:rPrChange w:id="40" w:author="一语 仲" w:date="2024-04-25T18:06:00Z">
            <w:rPr>
              <w:ins w:id="41" w:author="一语 仲" w:date="2024-04-25T18:06:00Z"/>
              <w:color w:val="5B9BD5"/>
            </w:rPr>
          </w:rPrChange>
        </w:rPr>
        <w:pPrChange w:id="42" w:author="一语 仲" w:date="2024-04-25T18:06:00Z">
          <w:pPr/>
        </w:pPrChange>
      </w:pPr>
      <w:ins w:id="43" w:author="一语 仲" w:date="2024-04-25T18:06:00Z">
        <w:r w:rsidRPr="00B86230">
          <w:rPr>
            <w:rFonts w:hint="eastAsia"/>
            <w:sz w:val="24"/>
            <w:szCs w:val="24"/>
            <w:rPrChange w:id="44" w:author="一语 仲" w:date="2024-05-15T18:03:00Z" w16du:dateUtc="2024-05-15T10:03:00Z">
              <w:rPr>
                <w:rFonts w:hint="eastAsia"/>
                <w:sz w:val="24"/>
                <w:szCs w:val="24"/>
                <w:highlight w:val="yellow"/>
              </w:rPr>
            </w:rPrChange>
          </w:rPr>
          <w:t>In Figure</w:t>
        </w:r>
      </w:ins>
      <w:ins w:id="45" w:author="一语 仲" w:date="2024-05-15T18:02:00Z" w16du:dateUtc="2024-05-15T10:02:00Z">
        <w:r w:rsidR="008D5CBB" w:rsidRPr="00B86230">
          <w:rPr>
            <w:rFonts w:hint="eastAsia"/>
            <w:sz w:val="24"/>
            <w:szCs w:val="24"/>
            <w:rPrChange w:id="46" w:author="一语 仲" w:date="2024-05-15T18:03:00Z" w16du:dateUtc="2024-05-15T10:03:00Z">
              <w:rPr>
                <w:rFonts w:hint="eastAsia"/>
                <w:sz w:val="24"/>
                <w:szCs w:val="24"/>
                <w:highlight w:val="yellow"/>
              </w:rPr>
            </w:rPrChange>
          </w:rPr>
          <w:t xml:space="preserve"> 1</w:t>
        </w:r>
      </w:ins>
      <w:ins w:id="47" w:author="一语 仲" w:date="2024-04-25T18:06:00Z">
        <w:r w:rsidRPr="00B86230">
          <w:rPr>
            <w:rFonts w:hint="eastAsia"/>
            <w:sz w:val="24"/>
            <w:szCs w:val="24"/>
            <w:rPrChange w:id="48" w:author="一语 仲" w:date="2024-05-15T18:03:00Z" w16du:dateUtc="2024-05-15T10:03:00Z">
              <w:rPr>
                <w:rFonts w:hint="eastAsia"/>
                <w:sz w:val="24"/>
                <w:szCs w:val="24"/>
                <w:highlight w:val="yellow"/>
              </w:rPr>
            </w:rPrChange>
          </w:rPr>
          <w:t xml:space="preserve"> t</w:t>
        </w:r>
        <w:r>
          <w:rPr>
            <w:rFonts w:hint="eastAsia"/>
            <w:sz w:val="24"/>
            <w:szCs w:val="24"/>
          </w:rPr>
          <w:t xml:space="preserve">he system </w:t>
        </w:r>
        <w:r w:rsidRPr="00C34087">
          <w:rPr>
            <w:sz w:val="24"/>
            <w:szCs w:val="24"/>
            <w:rPrChange w:id="49" w:author="一语 仲" w:date="2024-04-25T18: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11FA1946" w:rsidR="00C34087" w:rsidRPr="00862682" w:rsidRDefault="00C34087">
      <w:pPr>
        <w:pStyle w:val="a0"/>
        <w:ind w:firstLine="238"/>
        <w:rPr>
          <w:ins w:id="50" w:author="一语 仲" w:date="2024-04-25T18:06:00Z"/>
          <w:sz w:val="24"/>
          <w:szCs w:val="24"/>
          <w:rPrChange w:id="51" w:author="一语 仲" w:date="2024-04-25T18:06:00Z">
            <w:rPr>
              <w:ins w:id="52" w:author="一语 仲" w:date="2024-04-25T18:06:00Z"/>
              <w:color w:val="5B9BD5"/>
            </w:rPr>
          </w:rPrChange>
        </w:rPr>
        <w:pPrChange w:id="53" w:author="一语 仲" w:date="2024-04-25T18:06:00Z">
          <w:pPr/>
        </w:pPrChange>
      </w:pPr>
      <w:ins w:id="54" w:author="一语 仲" w:date="2024-04-25T18:06:00Z">
        <w:r w:rsidRPr="00C34087">
          <w:rPr>
            <w:sz w:val="24"/>
            <w:szCs w:val="24"/>
            <w:rPrChange w:id="55" w:author="一语 仲" w:date="2024-04-25T18:06:00Z">
              <w:rPr>
                <w:color w:val="5B9BD5"/>
              </w:rPr>
            </w:rPrChange>
          </w:rPr>
          <w:t xml:space="preserve">At the interface between the Cathode Channel and the Gas Diffusion Layer, </w:t>
        </w:r>
        <w:r w:rsidRPr="001B793A">
          <w:rPr>
            <w:sz w:val="24"/>
            <w:szCs w:val="24"/>
            <w:rPrChange w:id="56" w:author="一语 仲" w:date="2024-05-15T18:02:00Z" w16du:dateUtc="2024-05-15T10:02:00Z">
              <w:rPr>
                <w:color w:val="5B9BD5"/>
              </w:rPr>
            </w:rPrChange>
          </w:rPr>
          <w:t>we account for the transport of both gaseous and liquid water, as well as the diffusion of oxygen.</w:t>
        </w:r>
      </w:ins>
      <w:ins w:id="57" w:author="一语 仲" w:date="2024-05-15T18:02:00Z" w16du:dateUtc="2024-05-15T10:02:00Z">
        <w:r w:rsidR="001B793A">
          <w:rPr>
            <w:rFonts w:hint="eastAsia"/>
            <w:sz w:val="24"/>
            <w:szCs w:val="24"/>
          </w:rPr>
          <w:t xml:space="preserve"> </w:t>
        </w:r>
      </w:ins>
      <w:ins w:id="58" w:author="一语 仲" w:date="2024-05-15T18:03:00Z" w16du:dateUtc="2024-05-15T10:03:00Z">
        <w:r w:rsidR="001B793A">
          <w:rPr>
            <w:rFonts w:hint="eastAsia"/>
            <w:sz w:val="24"/>
            <w:szCs w:val="24"/>
          </w:rPr>
          <w:t xml:space="preserve">The interface is important in </w:t>
        </w:r>
        <w:r w:rsidR="001B793A" w:rsidRPr="00B376A7">
          <w:rPr>
            <w:sz w:val="24"/>
            <w:szCs w:val="24"/>
          </w:rPr>
          <w:t>facilitating the exchange of these species between the channel and the porous GDL, enabling the necessary reactants to reach the catalyst sites</w:t>
        </w:r>
      </w:ins>
      <w:ins w:id="59" w:author="一语 仲" w:date="2024-04-25T18:06:00Z">
        <w:r w:rsidRPr="001B793A">
          <w:rPr>
            <w:sz w:val="24"/>
            <w:szCs w:val="24"/>
            <w:rPrChange w:id="60" w:author="一语 仲" w:date="2024-05-15T18:02:00Z" w16du:dateUtc="2024-05-15T10:02:00Z">
              <w:rPr>
                <w:color w:val="5B9BD5"/>
              </w:rPr>
            </w:rPrChange>
          </w:rPr>
          <w:t xml:space="preserve"> </w:t>
        </w:r>
      </w:ins>
      <w:r w:rsidR="00862682">
        <w:rPr>
          <w:sz w:val="24"/>
          <w:szCs w:val="24"/>
        </w:rPr>
        <w:t>(</w:t>
      </w:r>
      <w:del w:id="61" w:author="一语 仲" w:date="2024-05-15T18:02:00Z" w16du:dateUtc="2024-05-15T10:02:00Z">
        <w:r w:rsidR="00862682" w:rsidDel="001B793A">
          <w:rPr>
            <w:rFonts w:hint="eastAsia"/>
            <w:sz w:val="24"/>
            <w:szCs w:val="24"/>
          </w:rPr>
          <w:delText>用被动</w:delText>
        </w:r>
        <w:r w:rsidR="00862682" w:rsidDel="001B793A">
          <w:rPr>
            <w:rFonts w:hint="eastAsia"/>
            <w:sz w:val="24"/>
            <w:szCs w:val="24"/>
          </w:rPr>
          <w:delText>)</w:delText>
        </w:r>
      </w:del>
    </w:p>
    <w:p w14:paraId="26F8A609" w14:textId="16549263" w:rsidR="00C34087" w:rsidRPr="00C34087" w:rsidRDefault="00C34087">
      <w:pPr>
        <w:pStyle w:val="a0"/>
        <w:ind w:firstLine="238"/>
        <w:rPr>
          <w:ins w:id="62" w:author="一语 仲" w:date="2024-04-25T18:06:00Z"/>
          <w:sz w:val="24"/>
          <w:szCs w:val="24"/>
          <w:rPrChange w:id="63" w:author="一语 仲" w:date="2024-04-25T18:06:00Z">
            <w:rPr>
              <w:ins w:id="64" w:author="一语 仲" w:date="2024-04-25T18:06:00Z"/>
              <w:color w:val="5B9BD5"/>
            </w:rPr>
          </w:rPrChange>
        </w:rPr>
        <w:pPrChange w:id="65" w:author="一语 仲" w:date="2024-04-25T18:06:00Z">
          <w:pPr/>
        </w:pPrChange>
      </w:pPr>
      <w:ins w:id="66" w:author="一语 仲" w:date="2024-04-25T18:06:00Z">
        <w:r w:rsidRPr="00C34087">
          <w:rPr>
            <w:sz w:val="24"/>
            <w:szCs w:val="24"/>
            <w:rPrChange w:id="67" w:author="一语 仲" w:date="2024-04-25T18:06:00Z">
              <w:rPr>
                <w:color w:val="5B9BD5"/>
              </w:rPr>
            </w:rPrChange>
          </w:rPr>
          <w:lastRenderedPageBreak/>
          <w:t xml:space="preserve">Similarly, at the interface between the Gas Diffusion Layer and the Catalyst Layer, </w:t>
        </w:r>
      </w:ins>
      <w:ins w:id="68" w:author="一语 仲" w:date="2024-05-15T18:04:00Z" w16du:dateUtc="2024-05-15T10:04:00Z">
        <w:r w:rsidR="00E352DA">
          <w:rPr>
            <w:rFonts w:hint="eastAsia"/>
            <w:sz w:val="24"/>
            <w:szCs w:val="24"/>
          </w:rPr>
          <w:t xml:space="preserve">the </w:t>
        </w:r>
      </w:ins>
      <w:ins w:id="69" w:author="一语 仲" w:date="2024-04-25T18:06:00Z">
        <w:r w:rsidRPr="00C34087">
          <w:rPr>
            <w:sz w:val="24"/>
            <w:szCs w:val="24"/>
            <w:rPrChange w:id="70" w:author="一语 仲" w:date="2024-04-25T18:06:00Z">
              <w:rPr>
                <w:color w:val="5B9BD5"/>
              </w:rPr>
            </w:rPrChange>
          </w:rPr>
          <w:t xml:space="preserve"> model</w:t>
        </w:r>
      </w:ins>
      <w:ins w:id="71" w:author="一语 仲" w:date="2024-05-15T18:05:00Z" w16du:dateUtc="2024-05-15T10:05:00Z">
        <w:r w:rsidR="00E352DA">
          <w:rPr>
            <w:rFonts w:hint="eastAsia"/>
            <w:sz w:val="24"/>
            <w:szCs w:val="24"/>
          </w:rPr>
          <w:t xml:space="preserve"> is</w:t>
        </w:r>
      </w:ins>
      <w:ins w:id="72" w:author="一语 仲" w:date="2024-04-25T18:06:00Z">
        <w:r w:rsidRPr="00C34087">
          <w:rPr>
            <w:sz w:val="24"/>
            <w:szCs w:val="24"/>
            <w:rPrChange w:id="73" w:author="一语 仲" w:date="2024-04-25T18:06:00Z">
              <w:rPr>
                <w:color w:val="5B9BD5"/>
              </w:rPr>
            </w:rPrChange>
          </w:rPr>
          <w:t xml:space="preserve"> </w:t>
        </w:r>
      </w:ins>
      <w:ins w:id="74" w:author="一语 仲" w:date="2024-05-15T18:05:00Z" w16du:dateUtc="2024-05-15T10:05:00Z">
        <w:r w:rsidR="00E352DA">
          <w:rPr>
            <w:rFonts w:hint="eastAsia"/>
            <w:sz w:val="24"/>
            <w:szCs w:val="24"/>
          </w:rPr>
          <w:t>used for</w:t>
        </w:r>
      </w:ins>
      <w:ins w:id="75" w:author="一语 仲" w:date="2024-04-25T18:06:00Z">
        <w:r w:rsidRPr="00C34087">
          <w:rPr>
            <w:sz w:val="24"/>
            <w:szCs w:val="24"/>
            <w:rPrChange w:id="76" w:author="一语 仲" w:date="2024-04-25T18:06:00Z">
              <w:rPr>
                <w:color w:val="5B9BD5"/>
              </w:rPr>
            </w:rPrChange>
          </w:rPr>
          <w:t xml:space="preserve"> the transport of gaseous and liquid water, as well as the diffusion of oxygen.</w:t>
        </w:r>
      </w:ins>
      <w:r w:rsidR="00862682" w:rsidRPr="00862682">
        <w:rPr>
          <w:sz w:val="24"/>
          <w:szCs w:val="24"/>
        </w:rPr>
        <w:t xml:space="preserve"> </w:t>
      </w:r>
    </w:p>
    <w:p w14:paraId="52761C69" w14:textId="0A440922" w:rsidR="00C34087" w:rsidRPr="00920508" w:rsidRDefault="00C34087" w:rsidP="00C34087">
      <w:pPr>
        <w:pStyle w:val="a0"/>
        <w:ind w:firstLine="238"/>
        <w:rPr>
          <w:sz w:val="24"/>
          <w:szCs w:val="24"/>
        </w:rPr>
      </w:pPr>
      <w:ins w:id="77" w:author="一语 仲" w:date="2024-04-25T18:06:00Z">
        <w:r w:rsidRPr="00C34087">
          <w:rPr>
            <w:sz w:val="24"/>
            <w:szCs w:val="24"/>
            <w:rPrChange w:id="78" w:author="一语 仲" w:date="2024-04-25T18:06:00Z">
              <w:rPr>
                <w:color w:val="5B9BD5"/>
              </w:rPr>
            </w:rPrChange>
          </w:rPr>
          <w:t>Additionally, our model considers the interface between the environment and the Cathode Channel, where the influx of oxygen and water from the surrounding environment into the system</w:t>
        </w:r>
      </w:ins>
      <w:ins w:id="79" w:author="一语 仲" w:date="2024-05-15T18:05:00Z" w16du:dateUtc="2024-05-15T10:05:00Z">
        <w:r w:rsidR="001056BD">
          <w:rPr>
            <w:rFonts w:hint="eastAsia"/>
            <w:sz w:val="24"/>
            <w:szCs w:val="24"/>
          </w:rPr>
          <w:t xml:space="preserve"> i</w:t>
        </w:r>
      </w:ins>
      <w:ins w:id="80" w:author="一语 仲" w:date="2024-05-15T18:06:00Z" w16du:dateUtc="2024-05-15T10:06:00Z">
        <w:r w:rsidR="001056BD">
          <w:rPr>
            <w:rFonts w:hint="eastAsia"/>
            <w:sz w:val="24"/>
            <w:szCs w:val="24"/>
          </w:rPr>
          <w:t>s</w:t>
        </w:r>
        <w:r w:rsidR="001056BD" w:rsidRPr="00B376A7">
          <w:rPr>
            <w:sz w:val="24"/>
            <w:szCs w:val="24"/>
          </w:rPr>
          <w:t xml:space="preserve"> account</w:t>
        </w:r>
        <w:r w:rsidR="001056BD">
          <w:rPr>
            <w:rFonts w:hint="eastAsia"/>
            <w:sz w:val="24"/>
            <w:szCs w:val="24"/>
          </w:rPr>
          <w:t>ed</w:t>
        </w:r>
        <w:r w:rsidR="001056BD" w:rsidRPr="00B376A7">
          <w:rPr>
            <w:sz w:val="24"/>
            <w:szCs w:val="24"/>
          </w:rPr>
          <w:t xml:space="preserve"> for</w:t>
        </w:r>
      </w:ins>
      <w:ins w:id="81" w:author="一语 仲" w:date="2024-04-25T18:06:00Z">
        <w:r w:rsidRPr="00C34087">
          <w:rPr>
            <w:sz w:val="24"/>
            <w:szCs w:val="24"/>
            <w:rPrChange w:id="82" w:author="一语 仲" w:date="2024-04-25T18:06:00Z">
              <w:rPr>
                <w:color w:val="5B9BD5"/>
              </w:rPr>
            </w:rPrChange>
          </w:rPr>
          <w:t>, as well as the efflux of water vapor and liquid water from the system to the external environment.</w:t>
        </w:r>
      </w:ins>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83"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83"/>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84"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84"/>
    <w:p w14:paraId="6FA5F944" w14:textId="77777777" w:rsidR="006447D6" w:rsidRPr="005C3E8F" w:rsidRDefault="006447D6" w:rsidP="00B26B5F">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85" w:name="OLE_LINK14"/>
      <w:bookmarkStart w:id="86"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85"/>
        <w:bookmarkEnd w:id="86"/>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87" w:author="一语 仲" w:date="2024-04-14T22: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14DF5218"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88" w:author="一语 仲" w:date="2024-04-14T22:01:00Z">
        <w:r w:rsidR="005757C7">
          <w:rPr>
            <w:sz w:val="24"/>
            <w:szCs w:val="24"/>
          </w:rPr>
          <w:t xml:space="preserve"> </w:t>
        </w:r>
      </w:ins>
      <w:del w:id="89" w:author="一语 仲" w:date="2024-04-14T22:01:00Z">
        <w:r w:rsidRPr="00364FCB" w:rsidDel="005757C7">
          <w:rPr>
            <w:sz w:val="24"/>
            <w:szCs w:val="24"/>
          </w:rPr>
          <w:delText xml:space="preserve"> </w:delText>
        </w:r>
      </w:del>
      <w:ins w:id="90" w:author="一语 仲" w:date="2024-04-14T22:01:00Z">
        <w:r w:rsidR="005757C7">
          <w:rPr>
            <w:sz w:val="24"/>
            <w:szCs w:val="24"/>
          </w:rPr>
          <w:t>velocity</w:t>
        </w:r>
      </w:ins>
      <w:r w:rsidR="00862682">
        <w:rPr>
          <w:sz w:val="24"/>
          <w:szCs w:val="24"/>
        </w:rPr>
        <w:t xml:space="preserve"> </w:t>
      </w:r>
      <w:del w:id="91" w:author="一语 仲" w:date="2024-04-14T22: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92" w:author="一语 仲" w:date="2024-04-14T22:01:00Z">
        <w:r w:rsidRPr="00364FCB" w:rsidDel="00BE5D9A">
          <w:rPr>
            <w:sz w:val="24"/>
            <w:szCs w:val="24"/>
          </w:rPr>
          <w:delText>flow rate</w:delText>
        </w:r>
      </w:del>
      <w:ins w:id="93" w:author="一语 仲" w:date="2024-04-14T22: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94" w:author="一语 仲" w:date="2024-04-14T22:01:00Z">
        <w:r w:rsidRPr="00364FCB" w:rsidDel="005F1068">
          <w:rPr>
            <w:sz w:val="24"/>
            <w:szCs w:val="24"/>
          </w:rPr>
          <w:delText>flow rate</w:delText>
        </w:r>
      </w:del>
      <w:ins w:id="95" w:author="一语 仲" w:date="2024-04-14T22:01:00Z">
        <w:r w:rsidR="005F1068">
          <w:rPr>
            <w:sz w:val="24"/>
            <w:szCs w:val="24"/>
          </w:rPr>
          <w:t>velocity</w:t>
        </w:r>
      </w:ins>
      <w:r w:rsidRPr="00364FCB">
        <w:rPr>
          <w:sz w:val="24"/>
          <w:szCs w:val="24"/>
        </w:rPr>
        <w:t xml:space="preserve"> affected by capillary forces (m/s).</w:t>
      </w:r>
    </w:p>
    <w:p w14:paraId="7BA200D9" w14:textId="565D0C4E" w:rsidR="00B61E83" w:rsidRPr="00364FCB" w:rsidRDefault="00C74E43" w:rsidP="00364FCB">
      <w:pPr>
        <w:pStyle w:val="a0"/>
        <w:ind w:firstLine="238"/>
        <w:rPr>
          <w:sz w:val="24"/>
          <w:szCs w:val="24"/>
        </w:rPr>
      </w:pPr>
      <w:ins w:id="96" w:author="一语 仲" w:date="2024-04-16T18:54:00Z">
        <w:r>
          <w:rPr>
            <w:rFonts w:hint="eastAsia"/>
            <w:sz w:val="24"/>
            <w:szCs w:val="24"/>
          </w:rPr>
          <w:t>Based on Hu</w:t>
        </w:r>
        <w:r>
          <w:rPr>
            <w:sz w:val="24"/>
            <w:szCs w:val="24"/>
          </w:rPr>
          <w:t>’</w:t>
        </w:r>
        <w:r>
          <w:rPr>
            <w:rFonts w:hint="eastAsia"/>
            <w:sz w:val="24"/>
            <w:szCs w:val="24"/>
          </w:rPr>
          <w:t>s research</w:t>
        </w:r>
      </w:ins>
      <w:r w:rsidR="00862682">
        <w:rPr>
          <w:sz w:val="24"/>
          <w:szCs w:val="24"/>
        </w:rPr>
        <w:t xml:space="preserve"> </w:t>
      </w:r>
      <w:ins w:id="97" w:author="一语 仲" w:date="2024-04-16T18:54:00Z">
        <w:r>
          <w:rPr>
            <w:rFonts w:hint="eastAsia"/>
            <w:sz w:val="24"/>
            <w:szCs w:val="24"/>
          </w:rPr>
          <w:t>[29], i</w:t>
        </w:r>
      </w:ins>
      <w:del w:id="98" w:author="一语 仲" w:date="2024-04-16T18:54:00Z">
        <w:r w:rsidR="00B61E83" w:rsidRPr="00364FCB" w:rsidDel="00C74E43">
          <w:rPr>
            <w:sz w:val="24"/>
            <w:szCs w:val="24"/>
          </w:rPr>
          <w:delText>I</w:delText>
        </w:r>
      </w:del>
      <w:r w:rsidR="00B61E83" w:rsidRPr="00364FCB">
        <w:rPr>
          <w:sz w:val="24"/>
          <w:szCs w:val="24"/>
        </w:rPr>
        <w:t xml:space="preserve">n porous media, the relationship between liquid </w:t>
      </w:r>
      <w:del w:id="99" w:author="一语 仲" w:date="2024-04-14T22:01:00Z">
        <w:r w:rsidR="00B61E83" w:rsidRPr="00364FCB" w:rsidDel="005F1068">
          <w:rPr>
            <w:sz w:val="24"/>
            <w:szCs w:val="24"/>
          </w:rPr>
          <w:delText>flow rate</w:delText>
        </w:r>
      </w:del>
      <w:ins w:id="100" w:author="一语 仲" w:date="2024-04-14T22:01:00Z">
        <w:r w:rsidR="005F1068">
          <w:rPr>
            <w:sz w:val="24"/>
            <w:szCs w:val="24"/>
          </w:rPr>
          <w:t>velocity</w:t>
        </w:r>
      </w:ins>
      <w:r w:rsidR="00B61E83" w:rsidRPr="00364FCB">
        <w:rPr>
          <w:sz w:val="24"/>
          <w:szCs w:val="24"/>
        </w:rPr>
        <w:t xml:space="preserve"> and gas flow rate can be expressed as</w:t>
      </w:r>
      <w:del w:id="101" w:author="一语 仲" w:date="2024-04-16T18: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102" w:name="_Ref122094823"/>
      <w:r w:rsidR="00864F1A" w:rsidRPr="00364FCB">
        <w:rPr>
          <w:rFonts w:ascii="Times New Roman" w:hAnsi="Times New Roman" w:cs="Times New Roman"/>
          <w:sz w:val="24"/>
          <w:szCs w:val="24"/>
        </w:rPr>
        <w:tab/>
      </w:r>
      <w:bookmarkEnd w:id="102"/>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103" w:author="一语 仲" w:date="2024-04-14T22:01:00Z">
        <w:r w:rsidRPr="00364FCB" w:rsidDel="005F1068">
          <w:rPr>
            <w:sz w:val="24"/>
            <w:szCs w:val="24"/>
          </w:rPr>
          <w:delText>flow rate</w:delText>
        </w:r>
      </w:del>
      <w:ins w:id="104" w:author="一语 仲" w:date="2024-04-14T22: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105"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105"/>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106"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107" w:name="OLE_LINK35"/>
            <w:bookmarkStart w:id="108"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107"/>
            <w:bookmarkEnd w:id="108"/>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109" w:name="OLE_LINK17"/>
            <w:bookmarkStart w:id="110"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109"/>
            <w:bookmarkEnd w:id="110"/>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111" w:name="OLE_LINK29"/>
            <w:bookmarkStart w:id="112"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111"/>
            <w:bookmarkEnd w:id="112"/>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113"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113"/>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114" w:name="OLE_LINK33"/>
      <w:r w:rsidRPr="008930B9">
        <w:rPr>
          <w:sz w:val="24"/>
          <w:szCs w:val="24"/>
        </w:rPr>
        <w:t>Faraday constant</w:t>
      </w:r>
      <w:bookmarkEnd w:id="114"/>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115"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115"/>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116"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116"/>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117" w:name="OLE_LINK66"/>
      <w:r w:rsidRPr="008930B9">
        <w:rPr>
          <w:sz w:val="24"/>
          <w:szCs w:val="24"/>
        </w:rPr>
        <w:t>the cathode flow channel</w:t>
      </w:r>
      <w:bookmarkEnd w:id="117"/>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118" w:name="OLE_LINK65"/>
      <w:r w:rsidR="00F4580E" w:rsidRPr="008930B9">
        <w:rPr>
          <w:sz w:val="24"/>
          <w:szCs w:val="24"/>
        </w:rPr>
        <w:t xml:space="preserve">the partial pressure oxygen </w:t>
      </w:r>
      <w:r w:rsidRPr="008930B9">
        <w:rPr>
          <w:sz w:val="24"/>
          <w:szCs w:val="24"/>
        </w:rPr>
        <w:t>change</w:t>
      </w:r>
      <w:bookmarkEnd w:id="118"/>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119"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119"/>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648D9196" w:rsidR="00E34439" w:rsidRPr="00F4580E" w:rsidRDefault="00E34439" w:rsidP="00F4580E">
      <w:pPr>
        <w:pStyle w:val="a0"/>
        <w:ind w:firstLine="238"/>
        <w:rPr>
          <w:sz w:val="24"/>
          <w:szCs w:val="24"/>
        </w:rPr>
      </w:pPr>
      <w:r w:rsidRPr="00F4580E">
        <w:rPr>
          <w:sz w:val="24"/>
          <w:szCs w:val="24"/>
        </w:rPr>
        <w:t xml:space="preserve">The </w:t>
      </w:r>
      <w:del w:id="120" w:author="一语 仲" w:date="2024-05-12T10:01:00Z" w16du:dateUtc="2024-05-12T02:01:00Z">
        <w:r w:rsidRPr="00F4580E" w:rsidDel="00C36742">
          <w:rPr>
            <w:rFonts w:hint="eastAsia"/>
            <w:sz w:val="24"/>
            <w:szCs w:val="24"/>
          </w:rPr>
          <w:delText xml:space="preserve">mutual </w:delText>
        </w:r>
      </w:del>
      <w:ins w:id="121" w:author="一语 仲" w:date="2024-05-12T10:01:00Z" w16du:dateUtc="2024-05-12T02:01:00Z">
        <w:r w:rsidR="00C36742">
          <w:rPr>
            <w:rFonts w:hint="eastAsia"/>
            <w:sz w:val="24"/>
            <w:szCs w:val="24"/>
          </w:rPr>
          <w:t xml:space="preserve">phase </w:t>
        </w:r>
      </w:ins>
      <w:r w:rsidRPr="00F4580E">
        <w:rPr>
          <w:sz w:val="24"/>
          <w:szCs w:val="24"/>
        </w:rPr>
        <w:t xml:space="preserve">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1619311F"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del w:id="122" w:author="一语 仲" w:date="2024-05-12T10:01:00Z" w16du:dateUtc="2024-05-12T02:01:00Z">
        <w:r w:rsidRPr="00F4580E" w:rsidDel="00C36742">
          <w:rPr>
            <w:sz w:val="24"/>
            <w:szCs w:val="24"/>
          </w:rPr>
          <w:delText xml:space="preserve">mutual </w:delText>
        </w:r>
      </w:del>
      <w:ins w:id="123" w:author="一语 仲" w:date="2024-05-12T10:01:00Z" w16du:dateUtc="2024-05-12T02:01:00Z">
        <w:r w:rsidR="00C36742">
          <w:rPr>
            <w:rFonts w:hint="eastAsia"/>
            <w:sz w:val="24"/>
            <w:szCs w:val="24"/>
          </w:rPr>
          <w:t>phase</w:t>
        </w:r>
        <w:r w:rsidR="00C36742" w:rsidRPr="00F4580E">
          <w:rPr>
            <w:sz w:val="24"/>
            <w:szCs w:val="24"/>
          </w:rPr>
          <w:t xml:space="preserve"> </w:t>
        </w:r>
      </w:ins>
      <w:r w:rsidRPr="00F4580E">
        <w:rPr>
          <w:sz w:val="24"/>
          <w:szCs w:val="24"/>
        </w:rPr>
        <w:t>conversion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Pr>
          <w:rFonts w:hint="eastAsia"/>
          <w:sz w:val="24"/>
          <w:szCs w:val="24"/>
        </w:rPr>
        <w:t>w</w:t>
      </w:r>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F4580E">
        <w:rPr>
          <w:sz w:val="24"/>
          <w:szCs w:val="24"/>
        </w:rPr>
        <w:t>is in</w:t>
      </w:r>
      <w:r w:rsidRPr="00F4580E">
        <w:rPr>
          <w:sz w:val="24"/>
          <w:szCs w:val="24"/>
        </w:rPr>
        <w:t xml:space="preserve"> contact with liquid water, the membrane material exhibits </w:t>
      </w:r>
      <w:r w:rsidRPr="00F4580E">
        <w:rPr>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124" w:author="一语 仲" w:date="2024-05-12T10:01:00Z" w16du:dateUtc="2024-05-12T02:01:00Z">
        <w:r w:rsidR="00800883">
          <w:rPr>
            <w:rFonts w:hint="eastAsia"/>
            <w:sz w:val="24"/>
            <w:szCs w:val="24"/>
          </w:rPr>
          <w:t xml:space="preserve"> </w:t>
        </w:r>
      </w:ins>
      <w:ins w:id="125" w:author="一语 仲" w:date="2024-04-16T18:55:00Z">
        <w:r w:rsidR="00BF1828">
          <w:rPr>
            <w:rFonts w:hint="eastAsia"/>
            <w:sz w:val="24"/>
            <w:szCs w:val="24"/>
          </w:rPr>
          <w:t>[</w:t>
        </w:r>
      </w:ins>
      <w:ins w:id="126" w:author="一语 仲" w:date="2024-04-16T18: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proofErr w:type="spellStart"/>
      <w:r w:rsidR="00EF0129" w:rsidRPr="00A87C7F">
        <w:rPr>
          <w:rFonts w:hint="eastAsia"/>
          <w:sz w:val="24"/>
          <w:szCs w:val="24"/>
        </w:rPr>
        <w:t>s</w:t>
      </w:r>
      <w:proofErr w:type="spellEnd"/>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27" w:name="_Ref122364457"/>
      <w:r w:rsidRPr="003C1EE0">
        <w:rPr>
          <w:rFonts w:ascii="Times New Roman" w:hAnsi="Times New Roman" w:cs="Times New Roman"/>
          <w:sz w:val="24"/>
          <w:szCs w:val="24"/>
        </w:rPr>
        <w:t>(53)</w:t>
      </w:r>
      <w:bookmarkEnd w:id="127"/>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28" w:name="_Hlk164023310"/>
      <m:oMath>
        <m:r>
          <m:rPr>
            <m:sty m:val="p"/>
          </m:rPr>
          <w:rPr>
            <w:rFonts w:ascii="Cambria Math" w:hAnsi="Cambria Math" w:cs="Times New Roman"/>
            <w:sz w:val="24"/>
            <w:szCs w:val="24"/>
          </w:rPr>
          <m:t>Ω</m:t>
        </m:r>
      </m:oMath>
      <w:bookmarkEnd w:id="128"/>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29"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29"/>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30" w:name="OLE_LINK115"/>
                <m:r>
                  <w:rPr>
                    <w:rFonts w:ascii="Cambria Math" w:hAnsi="Cambria Math" w:cs="Times New Roman"/>
                    <w:sz w:val="24"/>
                    <w:szCs w:val="24"/>
                  </w:rPr>
                  <m:t>λ</m:t>
                </m:r>
                <w:bookmarkEnd w:id="130"/>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31"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31"/>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32" w:name="OLE_LINK116"/>
      <w:r w:rsidR="00585CE1" w:rsidRPr="009206A9">
        <w:rPr>
          <w:sz w:val="24"/>
          <w:szCs w:val="24"/>
        </w:rPr>
        <w:t>(5</w:t>
      </w:r>
      <w:r w:rsidR="008C3841">
        <w:rPr>
          <w:sz w:val="24"/>
          <w:szCs w:val="24"/>
        </w:rPr>
        <w:t>3</w:t>
      </w:r>
      <w:r w:rsidR="00585CE1" w:rsidRPr="009206A9">
        <w:rPr>
          <w:sz w:val="24"/>
          <w:szCs w:val="24"/>
        </w:rPr>
        <w:t>)</w:t>
      </w:r>
      <w:bookmarkEnd w:id="132"/>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33"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33"/>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34" w:author="一语 仲" w:date="2024-04-14T22: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35" w:author="一语 仲" w:date="2024-04-14T22: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36"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36"/>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37"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37"/>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38" w:name="OLE_LINK34"/>
            <w:r w:rsidR="00A42BE0" w:rsidRPr="003C0E55">
              <w:rPr>
                <w:rFonts w:cs="Times New Roman"/>
                <w:szCs w:val="21"/>
              </w:rPr>
              <w:t>∙</w:t>
            </w:r>
            <w:bookmarkEnd w:id="138"/>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703E3039"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del w:id="139" w:author="一语 仲" w:date="2024-05-11T18:19:00Z" w16du:dateUtc="2024-05-11T10:19:00Z">
        <w:r w:rsidRPr="00862682" w:rsidDel="00ED26BC">
          <w:rPr>
            <w:sz w:val="24"/>
            <w:szCs w:val="24"/>
            <w:highlight w:val="yellow"/>
          </w:rPr>
          <w:delText xml:space="preserve">Parameter </w:delText>
        </w:r>
      </w:del>
      <w:ins w:id="140" w:author="一语 仲" w:date="2024-05-11T18:19:00Z" w16du:dateUtc="2024-05-11T10:19:00Z">
        <w:r w:rsidR="00ED26BC">
          <w:rPr>
            <w:rFonts w:hint="eastAsia"/>
            <w:sz w:val="24"/>
            <w:szCs w:val="24"/>
            <w:highlight w:val="yellow"/>
          </w:rPr>
          <w:t>p</w:t>
        </w:r>
        <w:r w:rsidR="00ED26BC" w:rsidRPr="00862682">
          <w:rPr>
            <w:sz w:val="24"/>
            <w:szCs w:val="24"/>
            <w:highlight w:val="yellow"/>
          </w:rPr>
          <w:t xml:space="preserve">arameter </w:t>
        </w:r>
        <w:r w:rsidR="00ED26BC">
          <w:rPr>
            <w:rFonts w:hint="eastAsia"/>
            <w:sz w:val="24"/>
            <w:szCs w:val="24"/>
            <w:highlight w:val="yellow"/>
          </w:rPr>
          <w:t>e</w:t>
        </w:r>
      </w:ins>
      <w:del w:id="141" w:author="一语 仲" w:date="2024-05-11T18:19:00Z" w16du:dateUtc="2024-05-11T10:19:00Z">
        <w:r w:rsidRPr="00862682" w:rsidDel="00ED26BC">
          <w:rPr>
            <w:sz w:val="24"/>
            <w:szCs w:val="24"/>
            <w:highlight w:val="yellow"/>
          </w:rPr>
          <w:delText>E</w:delText>
        </w:r>
      </w:del>
      <w:r w:rsidRPr="00862682">
        <w:rPr>
          <w:sz w:val="24"/>
          <w:szCs w:val="24"/>
          <w:highlight w:val="yellow"/>
        </w:rPr>
        <w:t>stimator</w:t>
      </w:r>
      <w:r w:rsidRPr="00442A48">
        <w:rPr>
          <w:sz w:val="24"/>
          <w:szCs w:val="24"/>
        </w:rPr>
        <w:t xml:space="preserve"> function</w:t>
      </w:r>
      <w:r w:rsidR="005E3AD6">
        <w:rPr>
          <w:sz w:val="24"/>
          <w:szCs w:val="24"/>
        </w:rPr>
        <w:t xml:space="preserve"> </w:t>
      </w:r>
      <w:del w:id="142" w:author="一语 仲" w:date="2024-05-11T18:18:00Z" w16du:dateUtc="2024-05-11T10:18:00Z">
        <w:r w:rsidR="005E3AD6" w:rsidDel="00F24B85">
          <w:rPr>
            <w:sz w:val="24"/>
            <w:szCs w:val="24"/>
          </w:rPr>
          <w:delText>is used</w:delText>
        </w:r>
        <w:r w:rsidRPr="00442A48" w:rsidDel="00F24B85">
          <w:rPr>
            <w:sz w:val="24"/>
            <w:szCs w:val="24"/>
          </w:rPr>
          <w:delText xml:space="preserve"> in the Simulink Design Optimization toolbox for small-scale parameter optimization</w:delText>
        </w:r>
        <w:r w:rsidR="00862682" w:rsidDel="00F24B85">
          <w:rPr>
            <w:sz w:val="24"/>
            <w:szCs w:val="24"/>
          </w:rPr>
          <w:delText xml:space="preserve">and </w:delText>
        </w:r>
      </w:del>
      <w:ins w:id="143" w:author="一语 仲" w:date="2024-04-14T22:31:00Z">
        <w:r w:rsidR="00C544EC">
          <w:rPr>
            <w:rFonts w:hint="eastAsia"/>
            <w:sz w:val="24"/>
            <w:szCs w:val="24"/>
          </w:rPr>
          <w:t>us</w:t>
        </w:r>
      </w:ins>
      <w:ins w:id="144" w:author="一语 仲" w:date="2024-05-11T18:18:00Z" w16du:dateUtc="2024-05-11T10:18:00Z">
        <w:r w:rsidR="00F24B85">
          <w:rPr>
            <w:rFonts w:hint="eastAsia"/>
            <w:sz w:val="24"/>
            <w:szCs w:val="24"/>
          </w:rPr>
          <w:t>ing</w:t>
        </w:r>
      </w:ins>
      <w:ins w:id="145" w:author="一语 仲" w:date="2024-04-14T22:31:00Z">
        <w:r w:rsidR="00C544EC">
          <w:rPr>
            <w:rFonts w:hint="eastAsia"/>
            <w:sz w:val="24"/>
            <w:szCs w:val="24"/>
          </w:rPr>
          <w:t xml:space="preserve"> </w:t>
        </w:r>
      </w:ins>
      <w:ins w:id="146" w:author="一语 仲" w:date="2024-04-14T22:32:00Z">
        <w:r w:rsidR="00C544EC">
          <w:rPr>
            <w:rFonts w:hint="eastAsia"/>
            <w:sz w:val="24"/>
            <w:szCs w:val="24"/>
          </w:rPr>
          <w:t xml:space="preserve">recursive least square estimator algorithm to minimize the difference from given </w:t>
        </w:r>
      </w:ins>
      <w:ins w:id="147" w:author="一语 仲" w:date="2024-04-14T22:33:00Z">
        <w:r w:rsidR="00C544EC">
          <w:rPr>
            <w:rFonts w:hint="eastAsia"/>
            <w:sz w:val="24"/>
            <w:szCs w:val="24"/>
          </w:rPr>
          <w:t>initial values.</w:t>
        </w:r>
      </w:ins>
      <w:del w:id="148" w:author="一语 仲" w:date="2024-04-14T22: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49"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49"/>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2210C796"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w:proofErr w:type="spellStart"/>
      <w:ins w:id="150" w:author="一语 仲" w:date="2024-05-12T09:36:00Z" w16du:dateUtc="2024-05-12T01:36:00Z">
        <w:r w:rsidR="003A2290">
          <w:rPr>
            <w:rFonts w:hint="eastAsia"/>
            <w:sz w:val="24"/>
            <w:szCs w:val="24"/>
          </w:rPr>
          <w:t>W</w:t>
        </w:r>
        <w:r w:rsidR="003A2290">
          <w:rPr>
            <w:rFonts w:hint="eastAsia"/>
            <w:sz w:val="24"/>
            <w:szCs w:val="24"/>
            <w:vertAlign w:val="subscript"/>
          </w:rPr>
          <w:t>k</w:t>
        </w:r>
        <w:proofErr w:type="spellEnd"/>
        <w:r w:rsidR="003A2290">
          <w:rPr>
            <w:rFonts w:hint="eastAsia"/>
            <w:sz w:val="24"/>
            <w:szCs w:val="24"/>
            <w:vertAlign w:val="superscript"/>
          </w:rPr>
          <w:t>(</w:t>
        </w:r>
        <w:proofErr w:type="spellStart"/>
        <w:r w:rsidR="003A2290">
          <w:rPr>
            <w:rFonts w:hint="eastAsia"/>
            <w:sz w:val="24"/>
            <w:szCs w:val="24"/>
            <w:vertAlign w:val="superscript"/>
          </w:rPr>
          <w:t>i</w:t>
        </w:r>
        <w:proofErr w:type="spellEnd"/>
        <w:r w:rsidR="003A2290">
          <w:rPr>
            <w:rFonts w:hint="eastAsia"/>
            <w:sz w:val="24"/>
            <w:szCs w:val="24"/>
            <w:vertAlign w:val="superscript"/>
          </w:rPr>
          <w:t>)</w:t>
        </w:r>
        <w:r w:rsidR="003A2290">
          <w:rPr>
            <w:rFonts w:hint="eastAsia"/>
            <w:sz w:val="24"/>
            <w:szCs w:val="24"/>
          </w:rPr>
          <w:t xml:space="preserve"> is the state of particle in step K</w:t>
        </w:r>
      </w:ins>
      <w:ins w:id="151" w:author="一语 仲" w:date="2024-05-12T09:37:00Z" w16du:dateUtc="2024-05-12T01:37:00Z">
        <w:r w:rsidR="003A2290">
          <w:rPr>
            <w:rFonts w:hint="eastAsia"/>
            <w:sz w:val="24"/>
            <w:szCs w:val="24"/>
          </w:rPr>
          <w:t>[</w:t>
        </w:r>
      </w:ins>
      <w:ins w:id="152" w:author="一语 仲" w:date="2024-05-12T09:40:00Z" w16du:dateUtc="2024-05-12T01:40:00Z">
        <w:r w:rsidR="00665547">
          <w:rPr>
            <w:rFonts w:hint="eastAsia"/>
            <w:sz w:val="24"/>
            <w:szCs w:val="24"/>
          </w:rPr>
          <w:t>B4</w:t>
        </w:r>
      </w:ins>
      <w:ins w:id="153" w:author="一语 仲" w:date="2024-05-12T09:37:00Z" w16du:dateUtc="2024-05-12T01:37:00Z">
        <w:r w:rsidR="003A2290">
          <w:rPr>
            <w:rFonts w:hint="eastAsia"/>
            <w:sz w:val="24"/>
            <w:szCs w:val="24"/>
          </w:rPr>
          <w:t>]</w:t>
        </w:r>
      </w:ins>
      <w:ins w:id="154" w:author="一语 仲" w:date="2024-05-12T09:36:00Z" w16du:dateUtc="2024-05-12T01:36:00Z">
        <w:r w:rsidR="003A2290">
          <w:rPr>
            <w:rFonts w:hint="eastAsia"/>
            <w:sz w:val="24"/>
            <w:szCs w:val="24"/>
          </w:rPr>
          <w:t>.</w:t>
        </w:r>
      </w:ins>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55" w:name="OLE_LINK57"/>
      <w:r w:rsidRPr="0013332A">
        <w:rPr>
          <w:i/>
          <w:iCs w:val="0"/>
          <w:sz w:val="24"/>
          <w:szCs w:val="24"/>
        </w:rPr>
        <w:t>3.2</w:t>
      </w:r>
      <w:bookmarkEnd w:id="155"/>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lastRenderedPageBreak/>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56"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56"/>
                <m:r>
                  <m:rPr>
                    <m:sty m:val="p"/>
                  </m:rPr>
                  <w:rPr>
                    <w:rFonts w:ascii="Cambria Math" w:hAnsi="Cambria Math" w:cs="Times New Roman"/>
                    <w:sz w:val="24"/>
                    <w:szCs w:val="24"/>
                  </w:rPr>
                  <m:t xml:space="preserve"> </m:t>
                </m:r>
                <w:bookmarkStart w:id="157"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57"/>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58"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58"/>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59"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59"/>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lastRenderedPageBreak/>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60" w:name="OLE_LINK9"/>
      <w:bookmarkStart w:id="161" w:name="OLE_LINK10"/>
      <w:r w:rsidRPr="007F4F63">
        <w:rPr>
          <w:sz w:val="24"/>
          <w:szCs w:val="24"/>
        </w:rPr>
        <w:t>verify the effectiveness of the</w:t>
      </w:r>
      <w:bookmarkEnd w:id="160"/>
      <w:bookmarkEnd w:id="161"/>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62" w:name="_Ref139316497"/>
      <w:bookmarkStart w:id="163" w:name="_Ref123821487"/>
      <w:bookmarkStart w:id="164" w:name="OLE_LINK4"/>
      <w:bookmarkStart w:id="165" w:name="OLE_LINK5"/>
      <w:r w:rsidRPr="00E17407">
        <w:rPr>
          <w:rFonts w:cs="Times New Roman"/>
          <w:sz w:val="21"/>
          <w:szCs w:val="21"/>
        </w:rPr>
        <w:t xml:space="preserve">Table </w:t>
      </w:r>
      <w:bookmarkEnd w:id="162"/>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63"/>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64"/>
    <w:bookmarkEnd w:id="165"/>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66" w:name="_Ref139372481"/>
      <w:r w:rsidRPr="001E3010">
        <w:rPr>
          <w:rFonts w:cs="Times New Roman"/>
          <w:sz w:val="21"/>
          <w:szCs w:val="21"/>
        </w:rPr>
        <w:t xml:space="preserve">Figure </w:t>
      </w:r>
      <w:bookmarkEnd w:id="166"/>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t>
      </w:r>
      <w:r w:rsidR="00675A23">
        <w:rPr>
          <w:sz w:val="24"/>
          <w:szCs w:val="24"/>
        </w:rPr>
        <w:lastRenderedPageBreak/>
        <w:t xml:space="preserve">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67" w:author="一语 仲" w:date="2024-04-17T21:42:00Z"/>
          <w:rFonts w:cs="Times New Roman"/>
          <w:sz w:val="21"/>
          <w:szCs w:val="21"/>
        </w:rPr>
      </w:pPr>
      <w:bookmarkStart w:id="168" w:name="_Ref139372465"/>
      <w:r w:rsidRPr="00675A23">
        <w:rPr>
          <w:rFonts w:cs="Times New Roman"/>
          <w:sz w:val="21"/>
          <w:szCs w:val="21"/>
        </w:rPr>
        <w:t xml:space="preserve">Table </w:t>
      </w:r>
      <w:bookmarkEnd w:id="168"/>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69" w:author="一语 仲" w:date="2024-04-17T21:42:00Z">
        <w:r w:rsidRPr="00862682">
          <w:rPr>
            <w:rFonts w:cs="Times New Roman" w:hint="eastAsia"/>
            <w:sz w:val="21"/>
            <w:szCs w:val="21"/>
            <w:highlight w:val="yellow"/>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70" w:author="一语 仲" w:date="2024-04-17T21: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71" w:name="_Ref139372520"/>
      <w:bookmarkStart w:id="172" w:name="_Ref139443909"/>
      <w:bookmarkStart w:id="173" w:name="OLE_LINK86"/>
      <w:r w:rsidRPr="00675A23">
        <w:rPr>
          <w:rFonts w:cs="Times New Roman"/>
          <w:sz w:val="21"/>
          <w:szCs w:val="21"/>
        </w:rPr>
        <w:t xml:space="preserve">Figure </w:t>
      </w:r>
      <w:bookmarkEnd w:id="171"/>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72"/>
    </w:p>
    <w:bookmarkEnd w:id="173"/>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lastRenderedPageBreak/>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74"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74"/>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75" w:name="_Ref139297326"/>
      <w:r w:rsidRPr="001D4E91">
        <w:rPr>
          <w:rFonts w:cs="Times New Roman"/>
          <w:sz w:val="21"/>
          <w:szCs w:val="21"/>
        </w:rPr>
        <w:t xml:space="preserve">Figure </w:t>
      </w:r>
      <w:bookmarkEnd w:id="175"/>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76" w:name="_Ref139295870"/>
      <w:r w:rsidRPr="001D4E91">
        <w:rPr>
          <w:rFonts w:cs="Times New Roman"/>
          <w:sz w:val="21"/>
          <w:szCs w:val="21"/>
        </w:rPr>
        <w:t xml:space="preserve">Table </w:t>
      </w:r>
      <w:bookmarkEnd w:id="176"/>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t>
      </w:r>
      <w:r w:rsidR="002A22B5" w:rsidRPr="00A610D7">
        <w:rPr>
          <w:sz w:val="24"/>
          <w:szCs w:val="24"/>
        </w:rPr>
        <w:lastRenderedPageBreak/>
        <w:t xml:space="preserve">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77" w:name="_Ref139315914"/>
      <w:r w:rsidRPr="00983EB8">
        <w:rPr>
          <w:rFonts w:cs="Times New Roman"/>
          <w:sz w:val="21"/>
          <w:szCs w:val="21"/>
        </w:rPr>
        <w:t xml:space="preserve">Table </w:t>
      </w:r>
      <w:bookmarkEnd w:id="177"/>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78"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78"/>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79" w:name="OLE_LINK52"/>
      <w:r w:rsidR="00DD12A0" w:rsidRPr="00BA7399">
        <w:rPr>
          <w:sz w:val="24"/>
          <w:szCs w:val="24"/>
        </w:rPr>
        <w:t>the influence of measurement noise and process noise on the observer</w:t>
      </w:r>
      <w:bookmarkEnd w:id="179"/>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lastRenderedPageBreak/>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80"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80"/>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81" w:name="OLE_LINK37"/>
      <w:r w:rsidR="00014590" w:rsidRPr="00167CE1">
        <w:rPr>
          <w:sz w:val="24"/>
          <w:szCs w:val="24"/>
        </w:rPr>
        <w:t xml:space="preserve">the </w:t>
      </w:r>
      <w:bookmarkStart w:id="182" w:name="OLE_LINK38"/>
      <w:r w:rsidR="000915C4" w:rsidRPr="00167CE1">
        <w:rPr>
          <w:sz w:val="24"/>
          <w:szCs w:val="24"/>
        </w:rPr>
        <w:t>vapor</w:t>
      </w:r>
      <w:bookmarkEnd w:id="182"/>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81"/>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83"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83"/>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84" w:name="OLE_LINK40"/>
      <w:r w:rsidR="00386EC8" w:rsidRPr="00167CE1">
        <w:rPr>
          <w:sz w:val="24"/>
          <w:szCs w:val="24"/>
        </w:rPr>
        <w:t>oxygen pressure</w:t>
      </w:r>
      <w:bookmarkEnd w:id="184"/>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494250E">
            <wp:extent cx="5580380" cy="2243786"/>
            <wp:effectExtent l="0" t="0" r="1270" b="444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580380" cy="2243786"/>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185" w:name="_Ref139443944"/>
      <w:r w:rsidRPr="0019305B">
        <w:rPr>
          <w:rFonts w:cs="Times New Roman"/>
          <w:sz w:val="21"/>
          <w:szCs w:val="21"/>
        </w:rPr>
        <w:t xml:space="preserve">Figure </w:t>
      </w:r>
      <w:bookmarkEnd w:id="185"/>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86" w:name="OLE_LINK55"/>
      <w:r w:rsidRPr="00282ED8">
        <w:rPr>
          <w:i/>
          <w:iCs w:val="0"/>
          <w:sz w:val="24"/>
          <w:szCs w:val="24"/>
        </w:rPr>
        <w:t>measurement noise</w:t>
      </w:r>
      <w:bookmarkEnd w:id="186"/>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87"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87"/>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EA30DF">
      <w:pPr>
        <w:pStyle w:val="aff8"/>
        <w:ind w:firstLine="0"/>
        <w:rPr>
          <w:rFonts w:cs="Times New Roman"/>
        </w:rPr>
      </w:pPr>
      <w:r>
        <w:rPr>
          <w:rFonts w:cs="Times New Roman"/>
          <w:noProof/>
        </w:rPr>
        <w:drawing>
          <wp:inline distT="0" distB="0" distL="0" distR="0" wp14:anchorId="1A528F4B" wp14:editId="5E90767D">
            <wp:extent cx="5587200" cy="4183200"/>
            <wp:effectExtent l="0" t="0" r="0" b="825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88" w:name="OLE_LINK44"/>
      <w:r w:rsidR="00E71DEC">
        <w:rPr>
          <w:rFonts w:cs="Times New Roman"/>
          <w:sz w:val="21"/>
          <w:szCs w:val="21"/>
        </w:rPr>
        <w:t>settings</w:t>
      </w:r>
      <w:r w:rsidRPr="005D1735">
        <w:rPr>
          <w:rFonts w:cs="Times New Roman"/>
          <w:sz w:val="21"/>
          <w:szCs w:val="21"/>
        </w:rPr>
        <w:t>.</w:t>
      </w:r>
      <w:bookmarkEnd w:id="188"/>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89" w:name="OLE_LINK94"/>
      <w:r w:rsidR="00F34CD2" w:rsidRPr="00B9493B">
        <w:rPr>
          <w:sz w:val="24"/>
          <w:szCs w:val="24"/>
        </w:rPr>
        <w:t>actual noise</w:t>
      </w:r>
      <w:bookmarkEnd w:id="189"/>
      <w:r w:rsidR="00CE60A2" w:rsidRPr="00B9493B">
        <w:rPr>
          <w:sz w:val="24"/>
          <w:szCs w:val="24"/>
        </w:rPr>
        <w:t xml:space="preserve"> for </w:t>
      </w:r>
      <w:bookmarkStart w:id="190" w:name="OLE_LINK97"/>
      <w:r w:rsidR="00CE60A2" w:rsidRPr="00B9493B">
        <w:rPr>
          <w:sz w:val="24"/>
          <w:szCs w:val="24"/>
        </w:rPr>
        <w:t>the liquid water volume fraction in CL</w:t>
      </w:r>
      <w:bookmarkEnd w:id="190"/>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91" w:name="OLE_LINK96"/>
      <w:r w:rsidR="00CE60A2" w:rsidRPr="00EC42F7">
        <w:rPr>
          <w:sz w:val="24"/>
          <w:szCs w:val="24"/>
        </w:rPr>
        <w:t>process noise</w:t>
      </w:r>
      <w:bookmarkEnd w:id="191"/>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92" w:name="OLE_LINK45"/>
      <w:r w:rsidR="00513648" w:rsidRPr="000C26C3">
        <w:rPr>
          <w:i/>
          <w:iCs w:val="0"/>
          <w:sz w:val="24"/>
          <w:szCs w:val="24"/>
        </w:rPr>
        <w:t>observer</w:t>
      </w:r>
      <w:bookmarkEnd w:id="192"/>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93" w:name="_Ref139464780"/>
      <w:r w:rsidRPr="000D6EFA">
        <w:rPr>
          <w:rFonts w:cs="Times New Roman"/>
          <w:sz w:val="21"/>
          <w:szCs w:val="21"/>
        </w:rPr>
        <w:t xml:space="preserve">Figure </w:t>
      </w:r>
      <w:bookmarkEnd w:id="193"/>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94" w:name="_Ref139464850"/>
      <w:r w:rsidR="002B0808" w:rsidRPr="000D6EFA">
        <w:rPr>
          <w:rFonts w:cs="Times New Roman"/>
          <w:sz w:val="21"/>
          <w:szCs w:val="21"/>
        </w:rPr>
        <w:t xml:space="preserve">Table </w:t>
      </w:r>
      <w:bookmarkEnd w:id="194"/>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95" w:name="OLE_LINK43"/>
      <w:r w:rsidR="00B466EC" w:rsidRPr="000D6EFA">
        <w:rPr>
          <w:rFonts w:cs="Times New Roman"/>
          <w:sz w:val="21"/>
          <w:szCs w:val="21"/>
        </w:rPr>
        <w:t>membrane</w:t>
      </w:r>
      <w:bookmarkEnd w:id="195"/>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96" w:name="OLE_LINK98"/>
      <w:r w:rsidR="001C3604" w:rsidRPr="000F2B04">
        <w:rPr>
          <w:sz w:val="24"/>
          <w:szCs w:val="24"/>
        </w:rPr>
        <w:t>observation</w:t>
      </w:r>
      <w:bookmarkEnd w:id="196"/>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97" w:name="_Ref139466880"/>
      <w:r w:rsidRPr="00F852E2">
        <w:rPr>
          <w:rFonts w:cs="Times New Roman"/>
          <w:sz w:val="21"/>
          <w:szCs w:val="21"/>
        </w:rPr>
        <w:t xml:space="preserve">Figure </w:t>
      </w:r>
      <w:bookmarkEnd w:id="197"/>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98" w:name="OLE_LINK100"/>
      <w:r w:rsidR="00B60DB8" w:rsidRPr="00F852E2">
        <w:rPr>
          <w:rFonts w:cs="Times New Roman"/>
          <w:sz w:val="21"/>
          <w:szCs w:val="21"/>
        </w:rPr>
        <w:t>absolute error</w:t>
      </w:r>
      <w:r w:rsidR="00B466EC" w:rsidRPr="00F852E2">
        <w:rPr>
          <w:rFonts w:cs="Times New Roman"/>
          <w:sz w:val="21"/>
          <w:szCs w:val="21"/>
        </w:rPr>
        <w:t>.</w:t>
      </w:r>
      <w:bookmarkEnd w:id="198"/>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99" w:name="_Ref139466910"/>
      <w:bookmarkStart w:id="200" w:name="_Ref139466906"/>
      <w:r w:rsidRPr="00F852E2">
        <w:rPr>
          <w:rFonts w:cs="Times New Roman"/>
          <w:sz w:val="21"/>
          <w:szCs w:val="21"/>
        </w:rPr>
        <w:t xml:space="preserve">Table </w:t>
      </w:r>
      <w:bookmarkEnd w:id="199"/>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200"/>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201"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202" w:name="OLE_LINK103"/>
      <w:r w:rsidRPr="000F2B04">
        <w:rPr>
          <w:sz w:val="24"/>
          <w:szCs w:val="24"/>
        </w:rPr>
        <w:t>Observer-Fusion</w:t>
      </w:r>
      <w:bookmarkEnd w:id="202"/>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203" w:name="_Ref139466892"/>
      <w:r w:rsidRPr="00F852E2">
        <w:rPr>
          <w:rFonts w:cs="Times New Roman"/>
          <w:sz w:val="21"/>
          <w:szCs w:val="21"/>
        </w:rPr>
        <w:t xml:space="preserve">Figure </w:t>
      </w:r>
      <w:bookmarkEnd w:id="201"/>
      <w:bookmarkEnd w:id="203"/>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204" w:name="_Ref139466923"/>
      <w:r w:rsidRPr="00F852E2">
        <w:rPr>
          <w:rFonts w:cs="Times New Roman"/>
          <w:sz w:val="21"/>
          <w:szCs w:val="21"/>
        </w:rPr>
        <w:t xml:space="preserve">Table </w:t>
      </w:r>
      <w:bookmarkEnd w:id="204"/>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205" w:name="_Ref139468419"/>
      <w:r w:rsidRPr="006D4371">
        <w:rPr>
          <w:rFonts w:cs="Times New Roman"/>
          <w:sz w:val="21"/>
          <w:szCs w:val="21"/>
        </w:rPr>
        <w:t xml:space="preserve">Figure </w:t>
      </w:r>
      <w:bookmarkEnd w:id="205"/>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206" w:name="_Ref139468440"/>
      <w:bookmarkStart w:id="207" w:name="_Ref139468430"/>
      <w:r w:rsidRPr="001A3156">
        <w:rPr>
          <w:rFonts w:cs="Times New Roman"/>
          <w:sz w:val="21"/>
          <w:szCs w:val="21"/>
        </w:rPr>
        <w:t xml:space="preserve">Table </w:t>
      </w:r>
      <w:bookmarkEnd w:id="206"/>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207"/>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208" w:author="一语 仲" w:date="2024-04-27T13:33:00Z">
        <w:r w:rsidR="00077AB7">
          <w:rPr>
            <w:rFonts w:hint="eastAsia"/>
            <w:sz w:val="24"/>
            <w:szCs w:val="24"/>
          </w:rPr>
          <w:t>[B1]</w:t>
        </w:r>
      </w:ins>
      <w:r w:rsidRPr="008F0153">
        <w:rPr>
          <w:sz w:val="24"/>
          <w:szCs w:val="24"/>
        </w:rPr>
        <w:t>. For water state estimation in membrane, the Observer-Fusion had the same effect as the Observer-HFR with a simpler structure of observer</w:t>
      </w:r>
      <w:ins w:id="209" w:author="一语 仲" w:date="2024-04-27T13:33:00Z">
        <w:r w:rsidR="00077AB7">
          <w:rPr>
            <w:rFonts w:hint="eastAsia"/>
            <w:sz w:val="24"/>
            <w:szCs w:val="24"/>
          </w:rPr>
          <w:t>[B2, B3]</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210" w:name="OLE_LINK104"/>
      <w:r w:rsidRPr="008F0153">
        <w:rPr>
          <w:sz w:val="24"/>
          <w:szCs w:val="24"/>
        </w:rPr>
        <w:t xml:space="preserve"> </w:t>
      </w:r>
      <w:r>
        <w:rPr>
          <w:sz w:val="24"/>
          <w:szCs w:val="24"/>
        </w:rPr>
        <w:t>O</w:t>
      </w:r>
      <w:r w:rsidRPr="008F0153">
        <w:rPr>
          <w:sz w:val="24"/>
          <w:szCs w:val="24"/>
        </w:rPr>
        <w:t xml:space="preserve">bserver-Voltage </w:t>
      </w:r>
      <w:bookmarkEnd w:id="210"/>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211" w:name="OLE_LINK27"/>
      <w:r w:rsidRPr="000D06A3">
        <w:rPr>
          <w:rFonts w:cs="Times New Roman"/>
          <w:noProof/>
          <w:sz w:val="24"/>
          <w:szCs w:val="24"/>
        </w:rPr>
        <w:t>https://doi.org/10.1016/j.enconman.2022.115994</w:t>
      </w:r>
      <w:bookmarkEnd w:id="211"/>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212" w:name="OLE_LINK125"/>
      <w:r w:rsidRPr="000D06A3">
        <w:rPr>
          <w:rFonts w:cs="Times New Roman"/>
          <w:noProof/>
          <w:sz w:val="24"/>
          <w:szCs w:val="24"/>
        </w:rPr>
        <w:t>Int J Hydrogen Energ</w:t>
      </w:r>
      <w:r w:rsidR="00646E49">
        <w:rPr>
          <w:rFonts w:cs="Times New Roman" w:hint="eastAsia"/>
          <w:noProof/>
          <w:sz w:val="24"/>
          <w:szCs w:val="24"/>
        </w:rPr>
        <w:t>y</w:t>
      </w:r>
      <w:bookmarkEnd w:id="212"/>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213" w:name="OLE_LINK77"/>
      <w:r w:rsidRPr="000D06A3">
        <w:rPr>
          <w:rFonts w:cs="Times New Roman"/>
          <w:noProof/>
          <w:sz w:val="24"/>
          <w:szCs w:val="24"/>
        </w:rPr>
        <w:t>https://doi.org/10.1149/1.1739314</w:t>
      </w:r>
      <w:bookmarkEnd w:id="213"/>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214"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214"/>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215" w:name="OLE_LINK78"/>
      <w:r w:rsidRPr="000D06A3">
        <w:rPr>
          <w:rFonts w:cs="Times New Roman"/>
          <w:noProof/>
          <w:sz w:val="24"/>
          <w:szCs w:val="24"/>
        </w:rPr>
        <w:t>https://doi.org/10.1149/1.2054951</w:t>
      </w:r>
      <w:bookmarkEnd w:id="215"/>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216" w:name="OLE_LINK82"/>
      <w:r w:rsidR="00646E49" w:rsidRPr="000D06A3">
        <w:rPr>
          <w:rFonts w:cs="Times New Roman"/>
          <w:noProof/>
          <w:sz w:val="24"/>
          <w:szCs w:val="24"/>
        </w:rPr>
        <w:t>K. Jiao, X. Li.</w:t>
      </w:r>
      <w:bookmarkEnd w:id="216"/>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217" w:name="OLE_LINK108"/>
      <w:r w:rsidR="00646E49" w:rsidRPr="000D06A3">
        <w:rPr>
          <w:rFonts w:cs="Times New Roman"/>
          <w:noProof/>
          <w:sz w:val="24"/>
          <w:szCs w:val="24"/>
        </w:rPr>
        <w:t xml:space="preserve">F.A. </w:t>
      </w:r>
      <w:bookmarkStart w:id="218" w:name="_Hlk164186290"/>
      <w:r w:rsidR="00646E49" w:rsidRPr="000D06A3">
        <w:rPr>
          <w:rFonts w:cs="Times New Roman"/>
          <w:noProof/>
          <w:sz w:val="24"/>
          <w:szCs w:val="24"/>
        </w:rPr>
        <w:t>Dullien</w:t>
      </w:r>
      <w:bookmarkEnd w:id="217"/>
      <w:bookmarkEnd w:id="218"/>
      <w:r w:rsidR="00646E49" w:rsidRPr="000D06A3">
        <w:rPr>
          <w:rFonts w:cs="Times New Roman"/>
          <w:noProof/>
          <w:sz w:val="24"/>
          <w:szCs w:val="24"/>
        </w:rPr>
        <w:t xml:space="preserve">. </w:t>
      </w:r>
      <w:bookmarkStart w:id="219" w:name="OLE_LINK106"/>
      <w:r w:rsidR="00646E49" w:rsidRPr="000D06A3">
        <w:rPr>
          <w:rFonts w:cs="Times New Roman"/>
          <w:noProof/>
          <w:sz w:val="24"/>
          <w:szCs w:val="24"/>
        </w:rPr>
        <w:t>Porous media: fluid transport and pore structure</w:t>
      </w:r>
      <w:bookmarkEnd w:id="219"/>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220" w:name="OLE_LINK111"/>
      <w:r w:rsidRPr="000D06A3">
        <w:rPr>
          <w:rFonts w:cs="Times New Roman"/>
          <w:noProof/>
          <w:sz w:val="24"/>
          <w:szCs w:val="24"/>
        </w:rPr>
        <w:t xml:space="preserve"> </w:t>
      </w:r>
      <w:bookmarkEnd w:id="220"/>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221"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221"/>
      <w:r w:rsidR="00646E49" w:rsidRPr="00646E49">
        <w:rPr>
          <w:sz w:val="24"/>
          <w:szCs w:val="24"/>
        </w:rPr>
        <w:t xml:space="preserve"> 2009; 156: B970-80.</w:t>
      </w:r>
      <w:bookmarkStart w:id="222" w:name="OLE_LINK80"/>
      <w:r w:rsidR="00646E49" w:rsidRPr="00646E49">
        <w:rPr>
          <w:sz w:val="24"/>
          <w:szCs w:val="24"/>
        </w:rPr>
        <w:t xml:space="preserve"> https://doi.org/10.1149/1.3143965</w:t>
      </w:r>
      <w:bookmarkEnd w:id="222"/>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223" w:name="OLE_LINK120"/>
      <w:r w:rsidR="00646E49" w:rsidRPr="000D06A3">
        <w:rPr>
          <w:rFonts w:cs="Times New Roman"/>
          <w:sz w:val="24"/>
          <w:szCs w:val="24"/>
        </w:rPr>
        <w:t>https://doi.org/10.1016/j.pecs.2010.06.002</w:t>
      </w:r>
      <w:bookmarkEnd w:id="223"/>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224" w:name="OLE_LINK107"/>
      <w:r w:rsidR="00646E49" w:rsidRPr="000D06A3">
        <w:rPr>
          <w:sz w:val="24"/>
          <w:szCs w:val="24"/>
        </w:rPr>
        <w:t>PEM fuel cells: theory and practice.</w:t>
      </w:r>
      <w:bookmarkEnd w:id="224"/>
      <w:r w:rsidR="00646E49" w:rsidRPr="000D06A3">
        <w:rPr>
          <w:sz w:val="24"/>
          <w:szCs w:val="24"/>
        </w:rPr>
        <w:t xml:space="preserve"> </w:t>
      </w:r>
      <w:bookmarkStart w:id="225" w:name="OLE_LINK112"/>
      <w:r w:rsidR="00646E49" w:rsidRPr="000D06A3">
        <w:rPr>
          <w:sz w:val="24"/>
          <w:szCs w:val="24"/>
        </w:rPr>
        <w:t xml:space="preserve">2nd </w:t>
      </w:r>
      <w:r w:rsidR="00646E49" w:rsidRPr="000D06A3">
        <w:rPr>
          <w:rFonts w:hint="eastAsia"/>
          <w:sz w:val="24"/>
          <w:szCs w:val="24"/>
        </w:rPr>
        <w:t>ed</w:t>
      </w:r>
      <w:bookmarkEnd w:id="225"/>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226" w:name="OLE_LINK121"/>
      <w:r w:rsidR="00646E49" w:rsidRPr="00AE277D">
        <w:rPr>
          <w:rFonts w:hint="eastAsia"/>
          <w:sz w:val="24"/>
          <w:szCs w:val="24"/>
        </w:rPr>
        <w:t>AIChE Journal</w:t>
      </w:r>
      <w:bookmarkEnd w:id="226"/>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227" w:author="一语 仲" w:date="2024-04-27T13: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228" w:author="一语 仲" w:date="2024-04-27T13: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229" w:author="一语 仲" w:date="2024-04-27T13:31:00Z">
        <w:r w:rsidR="006A35BB" w:rsidRPr="004C5521">
          <w:rPr>
            <w:rFonts w:cs="Times New Roman"/>
            <w:sz w:val="24"/>
            <w:szCs w:val="24"/>
          </w:rPr>
          <w:instrText>"</w:instrText>
        </w:r>
        <w:r w:rsidR="006A35BB" w:rsidRPr="004C5521">
          <w:rPr>
            <w:rFonts w:cs="Times New Roman"/>
            <w:sz w:val="24"/>
            <w:szCs w:val="24"/>
          </w:rPr>
        </w:r>
        <w:r w:rsidR="006A35BB" w:rsidRPr="004C5521">
          <w:rPr>
            <w:rFonts w:cs="Times New Roman"/>
            <w:sz w:val="24"/>
            <w:szCs w:val="24"/>
          </w:rPr>
          <w:fldChar w:fldCharType="separate"/>
        </w:r>
      </w:ins>
      <w:r w:rsidR="006A35BB" w:rsidRPr="004C5521">
        <w:rPr>
          <w:rFonts w:cs="Times New Roman"/>
          <w:rPrChange w:id="230" w:author="一语 仲" w:date="2024-04-27T13:32:00Z">
            <w:rPr>
              <w:rStyle w:val="aff3"/>
              <w:sz w:val="24"/>
              <w:szCs w:val="24"/>
            </w:rPr>
          </w:rPrChange>
        </w:rPr>
        <w:t>https://doi.org/10.1016/j.ijhydene.2022.01.061</w:t>
      </w:r>
      <w:ins w:id="231" w:author="一语 仲" w:date="2024-04-27T13:31:00Z">
        <w:r w:rsidR="006A35BB" w:rsidRPr="004C5521">
          <w:rPr>
            <w:rFonts w:cs="Times New Roman"/>
            <w:sz w:val="24"/>
            <w:szCs w:val="24"/>
          </w:rPr>
          <w:fldChar w:fldCharType="end"/>
        </w:r>
      </w:ins>
    </w:p>
    <w:p w14:paraId="21B0629A" w14:textId="4C6FD1C7" w:rsidR="006A35BB" w:rsidRPr="00862682" w:rsidRDefault="006A35BB">
      <w:pPr>
        <w:ind w:left="238" w:hanging="238"/>
        <w:rPr>
          <w:ins w:id="232" w:author="一语 仲" w:date="2024-04-27T13:31:00Z"/>
          <w:rFonts w:cs="Times New Roman"/>
          <w:sz w:val="24"/>
          <w:szCs w:val="24"/>
          <w:highlight w:val="yellow"/>
          <w:rPrChange w:id="233" w:author="一语 仲" w:date="2024-04-27T13:32:00Z">
            <w:rPr>
              <w:ins w:id="234" w:author="一语 仲" w:date="2024-04-27T13:31:00Z"/>
              <w:color w:val="000000"/>
              <w:szCs w:val="21"/>
            </w:rPr>
          </w:rPrChange>
        </w:rPr>
        <w:pPrChange w:id="235" w:author="一语 仲" w:date="2024-04-27T13:32:00Z">
          <w:pPr/>
        </w:pPrChange>
      </w:pPr>
      <w:ins w:id="236" w:author="一语 仲" w:date="2024-04-27T13:31:00Z">
        <w:r w:rsidRPr="00862682">
          <w:rPr>
            <w:rFonts w:cs="Times New Roman"/>
            <w:sz w:val="24"/>
            <w:szCs w:val="24"/>
            <w:highlight w:val="yellow"/>
            <w:rPrChange w:id="237" w:author="一语 仲" w:date="2024-04-27T13:32:00Z">
              <w:rPr>
                <w:color w:val="000000"/>
                <w:szCs w:val="21"/>
              </w:rPr>
            </w:rPrChange>
          </w:rPr>
          <w:t>[</w:t>
        </w:r>
      </w:ins>
      <w:ins w:id="238" w:author="一语 仲" w:date="2024-04-27T13:32:00Z">
        <w:r w:rsidRPr="00862682">
          <w:rPr>
            <w:rFonts w:cs="Times New Roman"/>
            <w:sz w:val="24"/>
            <w:szCs w:val="24"/>
            <w:highlight w:val="yellow"/>
            <w:rPrChange w:id="239" w:author="一语 仲" w:date="2024-04-27T13:32:00Z">
              <w:rPr>
                <w:color w:val="000000"/>
                <w:szCs w:val="21"/>
              </w:rPr>
            </w:rPrChange>
          </w:rPr>
          <w:t>B</w:t>
        </w:r>
      </w:ins>
      <w:ins w:id="240" w:author="一语 仲" w:date="2024-04-27T13:31:00Z">
        <w:r w:rsidRPr="00862682">
          <w:rPr>
            <w:rFonts w:cs="Times New Roman"/>
            <w:sz w:val="24"/>
            <w:szCs w:val="24"/>
            <w:highlight w:val="yellow"/>
            <w:rPrChange w:id="241" w:author="一语 仲" w:date="2024-04-27T13:32:00Z">
              <w:rPr>
                <w:color w:val="000000"/>
                <w:szCs w:val="21"/>
              </w:rPr>
            </w:rPrChange>
          </w:rPr>
          <w:t xml:space="preserve">1] Zhu M, Xie X, Wu K, Najmi A-U-H, Jiao K. Experimental investigation of the effect of membrane water content on PEM fuel cell cold start. Energy Procedia 2019;158:1724–9. </w:t>
        </w:r>
        <w:r w:rsidRPr="00862682">
          <w:rPr>
            <w:rFonts w:cs="Times New Roman"/>
            <w:sz w:val="24"/>
            <w:szCs w:val="24"/>
            <w:highlight w:val="yellow"/>
            <w:rPrChange w:id="242" w:author="一语 仲" w:date="2024-04-27T13:32:00Z">
              <w:rPr/>
            </w:rPrChange>
          </w:rPr>
          <w:fldChar w:fldCharType="begin"/>
        </w:r>
        <w:r w:rsidRPr="00862682">
          <w:rPr>
            <w:rFonts w:cs="Times New Roman"/>
            <w:sz w:val="24"/>
            <w:szCs w:val="24"/>
            <w:highlight w:val="yellow"/>
            <w:rPrChange w:id="243" w:author="一语 仲" w:date="2024-04-27T13:32:00Z">
              <w:rPr/>
            </w:rPrChange>
          </w:rPr>
          <w:instrText>HYPERLINK "https://doi.org/10.1016/j.egypro.2019.01.401"</w:instrText>
        </w:r>
        <w:r w:rsidRPr="008D5CBB">
          <w:rPr>
            <w:rFonts w:cs="Times New Roman"/>
            <w:sz w:val="24"/>
            <w:szCs w:val="24"/>
            <w:highlight w:val="yellow"/>
          </w:rPr>
        </w:r>
        <w:r w:rsidRPr="00862682">
          <w:rPr>
            <w:rFonts w:cs="Times New Roman"/>
            <w:sz w:val="24"/>
            <w:szCs w:val="24"/>
            <w:highlight w:val="yellow"/>
            <w:rPrChange w:id="244" w:author="一语 仲" w:date="2024-04-27T13:32:00Z">
              <w:rPr>
                <w:rStyle w:val="aff3"/>
                <w:szCs w:val="21"/>
              </w:rPr>
            </w:rPrChange>
          </w:rPr>
          <w:fldChar w:fldCharType="separate"/>
        </w:r>
        <w:r w:rsidRPr="00862682">
          <w:rPr>
            <w:rFonts w:cs="Times New Roman"/>
            <w:sz w:val="24"/>
            <w:szCs w:val="24"/>
            <w:highlight w:val="yellow"/>
            <w:rPrChange w:id="245" w:author="一语 仲" w:date="2024-04-27T13:32:00Z">
              <w:rPr>
                <w:rStyle w:val="aff3"/>
                <w:szCs w:val="21"/>
              </w:rPr>
            </w:rPrChange>
          </w:rPr>
          <w:t>https://doi.org/10.1016/j.egypro.2019.01.401</w:t>
        </w:r>
        <w:r w:rsidRPr="00862682">
          <w:rPr>
            <w:rFonts w:cs="Times New Roman"/>
            <w:sz w:val="24"/>
            <w:szCs w:val="24"/>
            <w:highlight w:val="yellow"/>
            <w:rPrChange w:id="246" w:author="一语 仲" w:date="2024-04-27T13:32:00Z">
              <w:rPr>
                <w:rStyle w:val="aff3"/>
                <w:szCs w:val="21"/>
              </w:rPr>
            </w:rPrChange>
          </w:rPr>
          <w:fldChar w:fldCharType="end"/>
        </w:r>
        <w:r w:rsidRPr="00862682">
          <w:rPr>
            <w:rFonts w:cs="Times New Roman"/>
            <w:sz w:val="24"/>
            <w:szCs w:val="24"/>
            <w:highlight w:val="yellow"/>
            <w:rPrChange w:id="247" w:author="一语 仲" w:date="2024-04-27T13:32:00Z">
              <w:rPr>
                <w:color w:val="000000"/>
                <w:szCs w:val="21"/>
              </w:rPr>
            </w:rPrChange>
          </w:rPr>
          <w:t>.</w:t>
        </w:r>
      </w:ins>
    </w:p>
    <w:p w14:paraId="06C3708F" w14:textId="65353BB5" w:rsidR="006A35BB" w:rsidRPr="00862682" w:rsidRDefault="006A35BB">
      <w:pPr>
        <w:ind w:left="238" w:hanging="238"/>
        <w:rPr>
          <w:ins w:id="248" w:author="一语 仲" w:date="2024-04-27T13:31:00Z"/>
          <w:rFonts w:cs="Times New Roman"/>
          <w:sz w:val="24"/>
          <w:szCs w:val="24"/>
          <w:highlight w:val="yellow"/>
          <w:rPrChange w:id="249" w:author="一语 仲" w:date="2024-04-27T13:32:00Z">
            <w:rPr>
              <w:ins w:id="250" w:author="一语 仲" w:date="2024-04-27T13:31:00Z"/>
              <w:color w:val="000000"/>
              <w:szCs w:val="21"/>
            </w:rPr>
          </w:rPrChange>
        </w:rPr>
        <w:pPrChange w:id="251" w:author="一语 仲" w:date="2024-04-27T13:32:00Z">
          <w:pPr/>
        </w:pPrChange>
      </w:pPr>
      <w:ins w:id="252" w:author="一语 仲" w:date="2024-04-27T13:31:00Z">
        <w:r w:rsidRPr="00862682">
          <w:rPr>
            <w:rFonts w:cs="Times New Roman"/>
            <w:sz w:val="24"/>
            <w:szCs w:val="24"/>
            <w:highlight w:val="yellow"/>
            <w:rPrChange w:id="253" w:author="一语 仲" w:date="2024-04-27T13:32:00Z">
              <w:rPr>
                <w:color w:val="000000"/>
                <w:szCs w:val="21"/>
              </w:rPr>
            </w:rPrChange>
          </w:rPr>
          <w:t>[</w:t>
        </w:r>
      </w:ins>
      <w:ins w:id="254" w:author="一语 仲" w:date="2024-04-27T13:32:00Z">
        <w:r w:rsidRPr="00862682">
          <w:rPr>
            <w:rFonts w:cs="Times New Roman"/>
            <w:sz w:val="24"/>
            <w:szCs w:val="24"/>
            <w:highlight w:val="yellow"/>
            <w:rPrChange w:id="255" w:author="一语 仲" w:date="2024-04-27T13:32:00Z">
              <w:rPr>
                <w:color w:val="000000"/>
                <w:szCs w:val="21"/>
              </w:rPr>
            </w:rPrChange>
          </w:rPr>
          <w:t>B</w:t>
        </w:r>
      </w:ins>
      <w:ins w:id="256" w:author="一语 仲" w:date="2024-04-27T13:31:00Z">
        <w:r w:rsidRPr="00862682">
          <w:rPr>
            <w:rFonts w:cs="Times New Roman"/>
            <w:sz w:val="24"/>
            <w:szCs w:val="24"/>
            <w:highlight w:val="yellow"/>
            <w:rPrChange w:id="257" w:author="一语 仲" w:date="2024-04-27T13:32:00Z">
              <w:rPr>
                <w:color w:val="000000"/>
                <w:szCs w:val="21"/>
              </w:rPr>
            </w:rPrChange>
          </w:rPr>
          <w:t xml:space="preserve">2] Zhou B, Huang W, Zong Y, </w:t>
        </w:r>
        <w:proofErr w:type="spellStart"/>
        <w:r w:rsidRPr="00862682">
          <w:rPr>
            <w:rFonts w:cs="Times New Roman"/>
            <w:sz w:val="24"/>
            <w:szCs w:val="24"/>
            <w:highlight w:val="yellow"/>
            <w:rPrChange w:id="258" w:author="一语 仲" w:date="2024-04-27T13:32:00Z">
              <w:rPr>
                <w:color w:val="000000"/>
                <w:szCs w:val="21"/>
              </w:rPr>
            </w:rPrChange>
          </w:rPr>
          <w:t>Sobiesiak</w:t>
        </w:r>
        <w:proofErr w:type="spellEnd"/>
        <w:r w:rsidRPr="00862682">
          <w:rPr>
            <w:rFonts w:cs="Times New Roman"/>
            <w:sz w:val="24"/>
            <w:szCs w:val="24"/>
            <w:highlight w:val="yellow"/>
            <w:rPrChange w:id="259" w:author="一语 仲" w:date="2024-04-27T13:32:00Z">
              <w:rPr>
                <w:color w:val="000000"/>
                <w:szCs w:val="21"/>
              </w:rPr>
            </w:rPrChange>
          </w:rPr>
          <w:t xml:space="preserve"> A. Water and pressure effects on a single PEM fuel cell. Journal of Power Sources 2006;155:190–202. </w:t>
        </w:r>
        <w:r w:rsidRPr="00862682">
          <w:rPr>
            <w:rFonts w:cs="Times New Roman"/>
            <w:sz w:val="24"/>
            <w:szCs w:val="24"/>
            <w:highlight w:val="yellow"/>
            <w:rPrChange w:id="260" w:author="一语 仲" w:date="2024-04-27T13:32:00Z">
              <w:rPr/>
            </w:rPrChange>
          </w:rPr>
          <w:fldChar w:fldCharType="begin"/>
        </w:r>
        <w:r w:rsidRPr="00862682">
          <w:rPr>
            <w:rFonts w:cs="Times New Roman"/>
            <w:sz w:val="24"/>
            <w:szCs w:val="24"/>
            <w:highlight w:val="yellow"/>
            <w:rPrChange w:id="261" w:author="一语 仲" w:date="2024-04-27T13:32:00Z">
              <w:rPr/>
            </w:rPrChange>
          </w:rPr>
          <w:instrText>HYPERLINK "https://doi.org/10.1016/j.jpowsour.2005.04.027"</w:instrText>
        </w:r>
        <w:r w:rsidRPr="008D5CBB">
          <w:rPr>
            <w:rFonts w:cs="Times New Roman"/>
            <w:sz w:val="24"/>
            <w:szCs w:val="24"/>
            <w:highlight w:val="yellow"/>
          </w:rPr>
        </w:r>
        <w:r w:rsidRPr="00862682">
          <w:rPr>
            <w:rFonts w:cs="Times New Roman"/>
            <w:sz w:val="24"/>
            <w:szCs w:val="24"/>
            <w:highlight w:val="yellow"/>
            <w:rPrChange w:id="262" w:author="一语 仲" w:date="2024-04-27T13:32:00Z">
              <w:rPr>
                <w:color w:val="000000"/>
                <w:szCs w:val="21"/>
              </w:rPr>
            </w:rPrChange>
          </w:rPr>
          <w:fldChar w:fldCharType="separate"/>
        </w:r>
        <w:r w:rsidRPr="00862682">
          <w:rPr>
            <w:rFonts w:cs="Times New Roman"/>
            <w:sz w:val="24"/>
            <w:szCs w:val="24"/>
            <w:highlight w:val="yellow"/>
            <w:rPrChange w:id="263" w:author="一语 仲" w:date="2024-04-27T13:32:00Z">
              <w:rPr>
                <w:color w:val="000000"/>
                <w:szCs w:val="21"/>
              </w:rPr>
            </w:rPrChange>
          </w:rPr>
          <w:t>https://doi.org/10.1016/j.jpowsour.2005.04.027</w:t>
        </w:r>
        <w:r w:rsidRPr="00862682">
          <w:rPr>
            <w:rFonts w:cs="Times New Roman"/>
            <w:sz w:val="24"/>
            <w:szCs w:val="24"/>
            <w:highlight w:val="yellow"/>
            <w:rPrChange w:id="264" w:author="一语 仲" w:date="2024-04-27T13:32:00Z">
              <w:rPr>
                <w:color w:val="000000"/>
                <w:szCs w:val="21"/>
              </w:rPr>
            </w:rPrChange>
          </w:rPr>
          <w:fldChar w:fldCharType="end"/>
        </w:r>
      </w:ins>
    </w:p>
    <w:p w14:paraId="5066866A" w14:textId="61E52A33" w:rsidR="002D7E62" w:rsidRDefault="006A35BB" w:rsidP="00AA0D33">
      <w:pPr>
        <w:ind w:left="238" w:hanging="238"/>
        <w:rPr>
          <w:ins w:id="265" w:author="一语 仲" w:date="2024-05-12T09:38:00Z" w16du:dateUtc="2024-05-12T01:38:00Z"/>
          <w:rFonts w:cs="Times New Roman"/>
          <w:sz w:val="24"/>
          <w:szCs w:val="24"/>
        </w:rPr>
      </w:pPr>
      <w:ins w:id="266" w:author="一语 仲" w:date="2024-04-27T13:31:00Z">
        <w:r w:rsidRPr="00862682">
          <w:rPr>
            <w:rFonts w:cs="Times New Roman"/>
            <w:sz w:val="24"/>
            <w:szCs w:val="24"/>
            <w:highlight w:val="yellow"/>
            <w:rPrChange w:id="267" w:author="一语 仲" w:date="2024-04-27T13:32:00Z">
              <w:rPr/>
            </w:rPrChange>
          </w:rPr>
          <w:t>[</w:t>
        </w:r>
      </w:ins>
      <w:ins w:id="268" w:author="一语 仲" w:date="2024-04-27T13:32:00Z">
        <w:r w:rsidRPr="00862682">
          <w:rPr>
            <w:rFonts w:cs="Times New Roman"/>
            <w:sz w:val="24"/>
            <w:szCs w:val="24"/>
            <w:highlight w:val="yellow"/>
            <w:rPrChange w:id="269" w:author="一语 仲" w:date="2024-04-27T13:32:00Z">
              <w:rPr/>
            </w:rPrChange>
          </w:rPr>
          <w:t>B</w:t>
        </w:r>
      </w:ins>
      <w:ins w:id="270" w:author="一语 仲" w:date="2024-04-27T13:31:00Z">
        <w:r w:rsidRPr="00862682">
          <w:rPr>
            <w:rFonts w:cs="Times New Roman"/>
            <w:sz w:val="24"/>
            <w:szCs w:val="24"/>
            <w:highlight w:val="yellow"/>
            <w:rPrChange w:id="271" w:author="一语 仲" w:date="2024-04-27T13:32:00Z">
              <w:rPr/>
            </w:rPrChange>
          </w:rPr>
          <w:t>3]</w:t>
        </w:r>
        <w:r w:rsidRPr="00862682">
          <w:rPr>
            <w:rFonts w:cs="Times New Roman"/>
            <w:sz w:val="24"/>
            <w:szCs w:val="24"/>
            <w:highlight w:val="yellow"/>
            <w:rPrChange w:id="272" w:author="一语 仲" w:date="2024-04-27T13:32:00Z">
              <w:rPr>
                <w:color w:val="000000"/>
                <w:szCs w:val="21"/>
              </w:rPr>
            </w:rPrChange>
          </w:rPr>
          <w:t xml:space="preserve"> </w:t>
        </w:r>
        <w:proofErr w:type="spellStart"/>
        <w:r w:rsidRPr="00862682">
          <w:rPr>
            <w:rFonts w:cs="Times New Roman"/>
            <w:sz w:val="24"/>
            <w:szCs w:val="24"/>
            <w:highlight w:val="yellow"/>
            <w:rPrChange w:id="273" w:author="一语 仲" w:date="2024-04-27T13:32:00Z">
              <w:rPr/>
            </w:rPrChange>
          </w:rPr>
          <w:t>Görgün</w:t>
        </w:r>
        <w:proofErr w:type="spellEnd"/>
        <w:r w:rsidRPr="00862682">
          <w:rPr>
            <w:rFonts w:cs="Times New Roman"/>
            <w:sz w:val="24"/>
            <w:szCs w:val="24"/>
            <w:highlight w:val="yellow"/>
            <w:rPrChange w:id="274" w:author="一语 仲" w:date="2024-04-27T13:32:00Z">
              <w:rPr/>
            </w:rPrChange>
          </w:rPr>
          <w:t xml:space="preserve"> H, </w:t>
        </w:r>
        <w:proofErr w:type="spellStart"/>
        <w:r w:rsidRPr="00862682">
          <w:rPr>
            <w:rFonts w:cs="Times New Roman"/>
            <w:sz w:val="24"/>
            <w:szCs w:val="24"/>
            <w:highlight w:val="yellow"/>
            <w:rPrChange w:id="275" w:author="一语 仲" w:date="2024-04-27T13:32:00Z">
              <w:rPr/>
            </w:rPrChange>
          </w:rPr>
          <w:t>Arcak</w:t>
        </w:r>
        <w:proofErr w:type="spellEnd"/>
        <w:r w:rsidRPr="00862682">
          <w:rPr>
            <w:rFonts w:cs="Times New Roman"/>
            <w:sz w:val="24"/>
            <w:szCs w:val="24"/>
            <w:highlight w:val="yellow"/>
            <w:rPrChange w:id="276" w:author="一语 仲" w:date="2024-04-27T13:32:00Z">
              <w:rPr/>
            </w:rPrChange>
          </w:rPr>
          <w:t xml:space="preserve"> M, Barbir F. An algorithm for estimation of membrane water content in PEM fuel cells. Journal of Power Sources 2006;157:389–94. </w:t>
        </w:r>
        <w:r w:rsidRPr="00862682">
          <w:rPr>
            <w:rFonts w:cs="Times New Roman"/>
            <w:sz w:val="24"/>
            <w:szCs w:val="24"/>
            <w:highlight w:val="yellow"/>
            <w:rPrChange w:id="277" w:author="一语 仲" w:date="2024-04-27T13:32:00Z">
              <w:rPr/>
            </w:rPrChange>
          </w:rPr>
          <w:fldChar w:fldCharType="begin"/>
        </w:r>
        <w:r w:rsidRPr="00862682">
          <w:rPr>
            <w:rFonts w:cs="Times New Roman"/>
            <w:sz w:val="24"/>
            <w:szCs w:val="24"/>
            <w:highlight w:val="yellow"/>
            <w:rPrChange w:id="278" w:author="一语 仲" w:date="2024-04-27T13:32:00Z">
              <w:rPr/>
            </w:rPrChange>
          </w:rPr>
          <w:instrText>HYPERLINK "https://doi.org/10.1016/j.jpowsour.2005.07.053"</w:instrText>
        </w:r>
        <w:r w:rsidRPr="008D5CBB">
          <w:rPr>
            <w:rFonts w:cs="Times New Roman"/>
            <w:sz w:val="24"/>
            <w:szCs w:val="24"/>
            <w:highlight w:val="yellow"/>
          </w:rPr>
        </w:r>
        <w:r w:rsidRPr="00862682">
          <w:rPr>
            <w:rFonts w:cs="Times New Roman"/>
            <w:sz w:val="24"/>
            <w:szCs w:val="24"/>
            <w:highlight w:val="yellow"/>
            <w:rPrChange w:id="279" w:author="一语 仲" w:date="2024-04-27T13:32:00Z">
              <w:rPr>
                <w:rStyle w:val="aff3"/>
              </w:rPr>
            </w:rPrChange>
          </w:rPr>
          <w:fldChar w:fldCharType="separate"/>
        </w:r>
        <w:r w:rsidRPr="00862682">
          <w:rPr>
            <w:rFonts w:cs="Times New Roman"/>
            <w:sz w:val="24"/>
            <w:szCs w:val="24"/>
            <w:highlight w:val="yellow"/>
            <w:rPrChange w:id="280" w:author="一语 仲" w:date="2024-04-27T13:32:00Z">
              <w:rPr>
                <w:rStyle w:val="aff3"/>
              </w:rPr>
            </w:rPrChange>
          </w:rPr>
          <w:t>https://doi.org/10.1016/j.jpowsour.2005.07.053</w:t>
        </w:r>
        <w:r w:rsidRPr="00862682">
          <w:rPr>
            <w:rFonts w:cs="Times New Roman"/>
            <w:sz w:val="24"/>
            <w:szCs w:val="24"/>
            <w:highlight w:val="yellow"/>
            <w:rPrChange w:id="281" w:author="一语 仲" w:date="2024-04-27T13:32:00Z">
              <w:rPr>
                <w:rStyle w:val="aff3"/>
              </w:rPr>
            </w:rPrChange>
          </w:rPr>
          <w:fldChar w:fldCharType="end"/>
        </w:r>
        <w:r w:rsidRPr="00862682">
          <w:rPr>
            <w:rFonts w:cs="Times New Roman"/>
            <w:sz w:val="24"/>
            <w:szCs w:val="24"/>
            <w:highlight w:val="yellow"/>
            <w:rPrChange w:id="282" w:author="一语 仲" w:date="2024-04-27T13:32:00Z">
              <w:rPr/>
            </w:rPrChange>
          </w:rPr>
          <w:t>.</w:t>
        </w:r>
      </w:ins>
    </w:p>
    <w:p w14:paraId="3AC5DE89" w14:textId="7174EECE" w:rsidR="00FB1873" w:rsidRPr="00FB1873" w:rsidRDefault="00FB1873">
      <w:pPr>
        <w:spacing w:line="240" w:lineRule="auto"/>
        <w:ind w:right="480" w:firstLine="0"/>
        <w:rPr>
          <w:ins w:id="283" w:author="一语 仲" w:date="2024-05-12T09:38:00Z" w16du:dateUtc="2024-05-12T01:38:00Z"/>
          <w:rFonts w:ascii="宋体" w:hAnsi="宋体" w:cs="宋体"/>
          <w:kern w:val="0"/>
          <w:sz w:val="24"/>
          <w:szCs w:val="24"/>
        </w:rPr>
        <w:pPrChange w:id="284" w:author="一语 仲" w:date="2024-05-12T09:38:00Z" w16du:dateUtc="2024-05-12T01:38:00Z">
          <w:pPr>
            <w:spacing w:line="240" w:lineRule="auto"/>
            <w:ind w:firstLine="0"/>
            <w:jc w:val="left"/>
          </w:pPr>
        </w:pPrChange>
      </w:pPr>
      <w:ins w:id="285" w:author="一语 仲" w:date="2024-05-12T09:38:00Z" w16du:dateUtc="2024-05-12T01:38:00Z">
        <w:r w:rsidRPr="00FB1873">
          <w:rPr>
            <w:rFonts w:ascii="宋体" w:hAnsi="宋体" w:cs="宋体"/>
            <w:kern w:val="0"/>
            <w:sz w:val="24"/>
            <w:szCs w:val="24"/>
          </w:rPr>
          <w:lastRenderedPageBreak/>
          <w:t>[</w:t>
        </w:r>
      </w:ins>
      <w:ins w:id="286" w:author="一语 仲" w:date="2024-05-12T09:39:00Z" w16du:dateUtc="2024-05-12T01:39:00Z">
        <w:r w:rsidR="00D3072E">
          <w:rPr>
            <w:rFonts w:ascii="宋体" w:hAnsi="宋体" w:cs="宋体" w:hint="eastAsia"/>
            <w:kern w:val="0"/>
            <w:sz w:val="24"/>
            <w:szCs w:val="24"/>
          </w:rPr>
          <w:t>B4</w:t>
        </w:r>
      </w:ins>
      <w:ins w:id="287" w:author="一语 仲" w:date="2024-05-12T09:38:00Z" w16du:dateUtc="2024-05-12T01:38:00Z">
        <w:r w:rsidRPr="00FB1873">
          <w:rPr>
            <w:rFonts w:ascii="宋体" w:hAnsi="宋体" w:cs="宋体"/>
            <w:kern w:val="0"/>
            <w:sz w:val="24"/>
            <w:szCs w:val="24"/>
          </w:rPr>
          <w:t>]</w:t>
        </w:r>
        <w:r>
          <w:rPr>
            <w:rFonts w:ascii="宋体" w:hAnsi="宋体" w:cs="宋体" w:hint="eastAsia"/>
            <w:kern w:val="0"/>
            <w:sz w:val="24"/>
            <w:szCs w:val="24"/>
          </w:rPr>
          <w:t xml:space="preserve"> V</w:t>
        </w:r>
        <w:r w:rsidRPr="00FB1873">
          <w:rPr>
            <w:rFonts w:ascii="宋体" w:hAnsi="宋体" w:cs="宋体"/>
            <w:kern w:val="0"/>
            <w:sz w:val="24"/>
            <w:szCs w:val="24"/>
          </w:rPr>
          <w:t>an der Merwe R, Doucet A, de Freitas N, Wan E. The unscented particle filter. In: Leen T, Dietterich T, Tresp V, editors. Advances in neural information processing systems, vol. 13, MIT Press; 2000.</w:t>
        </w:r>
        <w:r>
          <w:rPr>
            <w:rFonts w:ascii="宋体" w:hAnsi="宋体" w:cs="宋体" w:hint="eastAsia"/>
            <w:kern w:val="0"/>
            <w:sz w:val="24"/>
            <w:szCs w:val="24"/>
          </w:rPr>
          <w:t xml:space="preserve"> </w:t>
        </w:r>
      </w:ins>
    </w:p>
    <w:p w14:paraId="07894ED1" w14:textId="77777777" w:rsidR="00FB1873" w:rsidRPr="00FB1873" w:rsidRDefault="00FB1873" w:rsidP="00AA0D33">
      <w:pPr>
        <w:ind w:left="238" w:hanging="238"/>
        <w:rPr>
          <w:rFonts w:cs="Times New Roman"/>
          <w:sz w:val="24"/>
          <w:szCs w:val="24"/>
        </w:rPr>
      </w:pPr>
    </w:p>
    <w:sectPr w:rsidR="00FB1873" w:rsidRPr="00FB1873" w:rsidSect="00102847">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66ABB" w14:textId="77777777" w:rsidR="009B2447" w:rsidRDefault="009B2447">
      <w:pPr>
        <w:spacing w:line="240" w:lineRule="auto"/>
        <w:ind w:firstLine="420"/>
      </w:pPr>
    </w:p>
  </w:endnote>
  <w:endnote w:type="continuationSeparator" w:id="0">
    <w:p w14:paraId="5DD6D9A3" w14:textId="77777777" w:rsidR="009B2447" w:rsidRDefault="009B2447">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127EA6" w14:textId="77777777" w:rsidR="009B2447" w:rsidRDefault="009B2447">
      <w:pPr>
        <w:spacing w:line="240" w:lineRule="auto"/>
        <w:ind w:firstLine="420"/>
      </w:pPr>
    </w:p>
  </w:footnote>
  <w:footnote w:type="continuationSeparator" w:id="0">
    <w:p w14:paraId="0B67C842" w14:textId="77777777" w:rsidR="009B2447" w:rsidRDefault="009B2447">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25</TotalTime>
  <Pages>35</Pages>
  <Words>13946</Words>
  <Characters>79495</Characters>
  <Application>Microsoft Office Word</Application>
  <DocSecurity>0</DocSecurity>
  <Lines>662</Lines>
  <Paragraphs>186</Paragraphs>
  <ScaleCrop>false</ScaleCrop>
  <Company/>
  <LinksUpToDate>false</LinksUpToDate>
  <CharactersWithSpaces>9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19</cp:revision>
  <cp:lastPrinted>2024-01-25T06:26:00Z</cp:lastPrinted>
  <dcterms:created xsi:type="dcterms:W3CDTF">2024-02-08T07:44:00Z</dcterms:created>
  <dcterms:modified xsi:type="dcterms:W3CDTF">2024-05-1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